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FEA30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81B29">
        <w:rPr>
          <w:rFonts w:eastAsia="Times New Roman" w:cstheme="minorHAnsi"/>
          <w:b/>
        </w:rPr>
        <w:t>68412</w:t>
      </w:r>
    </w:p>
    <w:p w14:paraId="2F6924E5" w14:textId="2E5366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81B29">
        <w:rPr>
          <w:rFonts w:eastAsia="Times New Roman" w:cstheme="minorHAnsi"/>
          <w:b/>
        </w:rPr>
        <w:t>Poornima G</w:t>
      </w:r>
    </w:p>
    <w:p w14:paraId="6FB9233B" w14:textId="3BF658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81B29" w:rsidRPr="00900A4E">
          <w:rPr>
            <w:rStyle w:val="Hyperlink"/>
            <w:rFonts w:eastAsia="Times New Roman" w:cstheme="minorHAnsi"/>
            <w:b/>
          </w:rPr>
          <w:t>https://review.jove.com/account/file-uploader?src=20865708</w:t>
        </w:r>
      </w:hyperlink>
      <w:r w:rsidR="00381B2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2958A8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1B29" w:rsidRPr="00381B29">
        <w:rPr>
          <w:rStyle w:val="ArticleTitle"/>
          <w:rFonts w:cstheme="minorHAnsi"/>
        </w:rPr>
        <w:t>A Rat Graft Rejection Model of Intestinal Transplantation with Exteriorized Ileostomy for Longitudinal Prognosis Assessment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FF4B5B" w14:textId="66823060" w:rsidR="00381B29" w:rsidRPr="00381B29" w:rsidRDefault="00381B29" w:rsidP="00381B29">
      <w:pPr>
        <w:outlineLvl w:val="0"/>
        <w:rPr>
          <w:rFonts w:eastAsia="Times New Roman" w:cstheme="minorHAnsi"/>
          <w:b/>
          <w:sz w:val="28"/>
          <w:szCs w:val="28"/>
        </w:rPr>
      </w:pPr>
      <w:r w:rsidRPr="00381B29">
        <w:rPr>
          <w:rFonts w:eastAsia="Times New Roman" w:cstheme="minorHAnsi"/>
          <w:b/>
          <w:sz w:val="28"/>
          <w:szCs w:val="28"/>
        </w:rPr>
        <w:t>Koki Takase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81B29">
        <w:rPr>
          <w:rFonts w:eastAsia="Times New Roman" w:cstheme="minorHAnsi"/>
          <w:b/>
          <w:sz w:val="28"/>
          <w:szCs w:val="28"/>
        </w:rPr>
        <w:t>, Yu-Tung Li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1B29">
        <w:rPr>
          <w:rFonts w:eastAsia="Times New Roman" w:cstheme="minorHAnsi"/>
          <w:b/>
          <w:sz w:val="28"/>
          <w:szCs w:val="28"/>
        </w:rPr>
        <w:t>, Ayako Yamanishi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1B29">
        <w:rPr>
          <w:rFonts w:eastAsia="Times New Roman" w:cstheme="minorHAnsi"/>
          <w:b/>
          <w:sz w:val="28"/>
          <w:szCs w:val="28"/>
        </w:rPr>
        <w:t>, Tasuku Kodama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/>
          <w:sz w:val="28"/>
          <w:szCs w:val="28"/>
        </w:rPr>
        <w:t>, Takehisa Ueno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/>
          <w:sz w:val="28"/>
          <w:szCs w:val="28"/>
        </w:rPr>
        <w:t>, Hiroomi Okuyama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81B29">
        <w:rPr>
          <w:rFonts w:eastAsia="Times New Roman" w:cstheme="minorHAnsi"/>
          <w:b/>
          <w:sz w:val="28"/>
          <w:szCs w:val="28"/>
        </w:rPr>
        <w:t>Katsuto</w:t>
      </w:r>
      <w:proofErr w:type="spellEnd"/>
      <w:r w:rsidRPr="00381B29">
        <w:rPr>
          <w:rFonts w:eastAsia="Times New Roman" w:cstheme="minorHAnsi"/>
          <w:b/>
          <w:sz w:val="28"/>
          <w:szCs w:val="28"/>
        </w:rPr>
        <w:t xml:space="preserve"> Tamai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67FA88F2" w14:textId="77777777" w:rsidR="00381B29" w:rsidRPr="00381B29" w:rsidRDefault="00381B29" w:rsidP="00381B2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164902C" w14:textId="77777777" w:rsidR="00381B29" w:rsidRPr="00381B29" w:rsidRDefault="00381B29" w:rsidP="00381B29">
      <w:pPr>
        <w:outlineLvl w:val="0"/>
        <w:rPr>
          <w:rFonts w:eastAsia="Times New Roman" w:cstheme="minorHAnsi"/>
          <w:bCs/>
          <w:sz w:val="28"/>
          <w:szCs w:val="28"/>
        </w:rPr>
      </w:pPr>
      <w:r w:rsidRPr="00381B2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Cs/>
          <w:sz w:val="28"/>
          <w:szCs w:val="28"/>
        </w:rPr>
        <w:t>Department of Pediatric Surgery, Graduation School of Medicine, The University of Osaka, Suita, Japan</w:t>
      </w:r>
    </w:p>
    <w:p w14:paraId="33CD999C" w14:textId="59FB9CCF" w:rsidR="00D6314B" w:rsidRPr="00381B29" w:rsidRDefault="00381B29" w:rsidP="00381B29">
      <w:pPr>
        <w:outlineLvl w:val="0"/>
        <w:rPr>
          <w:rFonts w:eastAsia="Times New Roman" w:cstheme="minorHAnsi"/>
          <w:bCs/>
          <w:sz w:val="28"/>
          <w:szCs w:val="28"/>
        </w:rPr>
      </w:pPr>
      <w:r w:rsidRPr="00381B29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81B29">
        <w:rPr>
          <w:rFonts w:eastAsia="Times New Roman" w:cstheme="minorHAnsi"/>
          <w:bCs/>
          <w:sz w:val="28"/>
          <w:szCs w:val="28"/>
        </w:rPr>
        <w:t>Department of Stem Cell Therapy Science, Graduate School of Medicine, The University of Osak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D290F21" w14:textId="4203FFBD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 w:val="0"/>
          <w:color w:val="auto"/>
        </w:rPr>
      </w:pPr>
      <w:bookmarkStart w:id="0" w:name="_Hlk25233958"/>
      <w:r w:rsidRPr="00381B29">
        <w:rPr>
          <w:rFonts w:ascii="Calibri" w:eastAsia="MS Mincho" w:hAnsi="Calibri" w:cs="Calibri"/>
          <w:iCs w:val="0"/>
          <w:color w:val="auto"/>
        </w:rPr>
        <w:t>Katsuto Tamai</w:t>
      </w:r>
      <w:r w:rsidRPr="00381B29">
        <w:rPr>
          <w:rFonts w:ascii="Calibri" w:eastAsia="MS Mincho" w:hAnsi="Calibri" w:cs="Calibri"/>
          <w:iCs w:val="0"/>
          <w:color w:val="auto"/>
        </w:rPr>
        <w:tab/>
      </w:r>
      <w:r w:rsidRPr="00381B29">
        <w:rPr>
          <w:rFonts w:ascii="Calibri" w:eastAsia="MS Mincho" w:hAnsi="Calibri" w:cs="Calibri"/>
          <w:iCs w:val="0"/>
          <w:color w:val="auto"/>
        </w:rPr>
        <w:tab/>
      </w:r>
      <w:hyperlink r:id="rId8" w:history="1">
        <w:r w:rsidRPr="00381B29">
          <w:rPr>
            <w:rFonts w:ascii="Calibri" w:eastAsia="MS Mincho" w:hAnsi="Calibri" w:cs="Calibri"/>
            <w:iCs w:val="0"/>
            <w:color w:val="0000FF"/>
            <w:u w:val="single"/>
          </w:rPr>
          <w:t>tamai@sts.med.osaka-u.ac.jp</w:t>
        </w:r>
      </w:hyperlink>
    </w:p>
    <w:p w14:paraId="5196A52A" w14:textId="4AA54990" w:rsidR="004E0C5A" w:rsidRDefault="00381B29" w:rsidP="00381B29">
      <w:pPr>
        <w:outlineLvl w:val="0"/>
        <w:rPr>
          <w:rFonts w:eastAsia="Times New Roman" w:cstheme="minorHAnsi"/>
        </w:rPr>
      </w:pPr>
      <w:r w:rsidRPr="00381B29">
        <w:rPr>
          <w:rFonts w:ascii="Calibri" w:eastAsia="MS Mincho" w:hAnsi="Calibri" w:cs="Calibri"/>
          <w:iCs w:val="0"/>
          <w:color w:val="auto"/>
        </w:rPr>
        <w:t>Yu-Tung Li</w:t>
      </w:r>
      <w:r w:rsidRPr="00381B29">
        <w:rPr>
          <w:rFonts w:ascii="Calibri" w:eastAsia="MS Mincho" w:hAnsi="Calibri" w:cs="Calibri"/>
          <w:iCs w:val="0"/>
          <w:color w:val="auto"/>
        </w:rPr>
        <w:tab/>
      </w:r>
      <w:r w:rsidRPr="00381B29">
        <w:rPr>
          <w:rFonts w:ascii="Calibri" w:eastAsia="MS Mincho" w:hAnsi="Calibri" w:cs="Calibri"/>
          <w:iCs w:val="0"/>
          <w:color w:val="auto"/>
        </w:rPr>
        <w:tab/>
      </w:r>
      <w:hyperlink r:id="rId9" w:history="1">
        <w:r w:rsidRPr="00381B29">
          <w:rPr>
            <w:rFonts w:ascii="Calibri" w:eastAsia="MS Mincho" w:hAnsi="Calibri" w:cs="Calibri"/>
            <w:iCs w:val="0"/>
            <w:color w:val="0000FF"/>
            <w:u w:val="single"/>
          </w:rPr>
          <w:t>tomli_yt@sts.med.osaka-u.ac.jp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43E477E" w14:textId="7D79DF0C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 w:val="0"/>
          <w:color w:val="auto"/>
        </w:rPr>
      </w:pPr>
      <w:r w:rsidRPr="00381B29">
        <w:rPr>
          <w:rFonts w:ascii="Calibri" w:eastAsia="MS Mincho" w:hAnsi="Calibri" w:cs="Calibri"/>
          <w:iCs w:val="0"/>
          <w:color w:val="auto"/>
        </w:rPr>
        <w:t>Koki Takase</w:t>
      </w:r>
      <w:r w:rsidRPr="00381B29">
        <w:rPr>
          <w:rFonts w:ascii="Calibri" w:eastAsia="MS Mincho" w:hAnsi="Calibri" w:cs="Calibri"/>
          <w:iCs w:val="0"/>
          <w:color w:val="auto"/>
        </w:rPr>
        <w:tab/>
      </w:r>
      <w:r w:rsidRPr="00381B29">
        <w:rPr>
          <w:rFonts w:ascii="Calibri" w:eastAsia="MS Mincho" w:hAnsi="Calibri" w:cs="Calibri"/>
          <w:iCs w:val="0"/>
          <w:color w:val="auto"/>
        </w:rPr>
        <w:tab/>
      </w:r>
      <w:hyperlink r:id="rId10" w:history="1">
        <w:r w:rsidRPr="00381B29">
          <w:rPr>
            <w:rFonts w:ascii="Calibri" w:eastAsia="MS Mincho" w:hAnsi="Calibri" w:cs="Calibri"/>
            <w:iCs w:val="0"/>
            <w:color w:val="0000FF"/>
            <w:u w:val="single"/>
          </w:rPr>
          <w:t>takase@pedsurg.med.osaka-u.ac.jp</w:t>
        </w:r>
      </w:hyperlink>
    </w:p>
    <w:p w14:paraId="1449A20A" w14:textId="6082300A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 w:val="0"/>
          <w:color w:val="auto"/>
        </w:rPr>
      </w:pPr>
      <w:r w:rsidRPr="00381B29">
        <w:rPr>
          <w:rFonts w:ascii="Calibri" w:eastAsia="MS Mincho" w:hAnsi="Calibri" w:cs="Calibri"/>
          <w:iCs w:val="0"/>
          <w:color w:val="auto"/>
        </w:rPr>
        <w:t>Ayako Yamanishi</w:t>
      </w:r>
      <w:r w:rsidRPr="00381B29">
        <w:rPr>
          <w:rFonts w:ascii="Calibri" w:eastAsia="MS Mincho" w:hAnsi="Calibri" w:cs="Calibri"/>
          <w:iCs w:val="0"/>
          <w:color w:val="auto"/>
        </w:rPr>
        <w:tab/>
      </w:r>
      <w:hyperlink r:id="rId11" w:history="1">
        <w:r w:rsidRPr="00381B29">
          <w:rPr>
            <w:rFonts w:ascii="Calibri" w:eastAsia="MS Mincho" w:hAnsi="Calibri" w:cs="Calibri"/>
            <w:iCs w:val="0"/>
            <w:color w:val="0000FF"/>
            <w:u w:val="single"/>
          </w:rPr>
          <w:t>yamanishi@sts.med.osaka-u.ac.jp</w:t>
        </w:r>
      </w:hyperlink>
    </w:p>
    <w:p w14:paraId="67DA1772" w14:textId="7569377A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right" w:pos="9360"/>
        </w:tabs>
        <w:jc w:val="both"/>
        <w:rPr>
          <w:rFonts w:ascii="Calibri" w:eastAsia="MS Mincho" w:hAnsi="Calibri" w:cs="Calibri"/>
          <w:iCs w:val="0"/>
          <w:color w:val="auto"/>
        </w:rPr>
      </w:pPr>
      <w:r w:rsidRPr="00381B29">
        <w:rPr>
          <w:rFonts w:ascii="Calibri" w:eastAsia="MS Mincho" w:hAnsi="Calibri" w:cs="Calibri"/>
          <w:iCs w:val="0"/>
          <w:color w:val="auto"/>
        </w:rPr>
        <w:t>Tasuku Kodama</w:t>
      </w:r>
      <w:r w:rsidRPr="00381B29">
        <w:rPr>
          <w:rFonts w:ascii="Calibri" w:eastAsia="MS Mincho" w:hAnsi="Calibri" w:cs="Calibri"/>
          <w:iCs w:val="0"/>
          <w:color w:val="auto"/>
        </w:rPr>
        <w:tab/>
      </w:r>
      <w:hyperlink r:id="rId12" w:history="1">
        <w:r w:rsidRPr="00381B29">
          <w:rPr>
            <w:rFonts w:ascii="Calibri" w:eastAsia="MS Mincho" w:hAnsi="Calibri" w:cs="Calibri"/>
            <w:iCs w:val="0"/>
            <w:color w:val="0000FF"/>
            <w:u w:val="single"/>
          </w:rPr>
          <w:t>kodama@pedsurg.med.osaka-u.ac.jp</w:t>
        </w:r>
      </w:hyperlink>
    </w:p>
    <w:p w14:paraId="34C26AFF" w14:textId="72A314FE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 w:val="0"/>
          <w:color w:val="auto"/>
        </w:rPr>
      </w:pPr>
      <w:r w:rsidRPr="00381B29">
        <w:rPr>
          <w:rFonts w:ascii="Calibri" w:eastAsia="MS Mincho" w:hAnsi="Calibri" w:cs="Calibri"/>
          <w:iCs w:val="0"/>
          <w:color w:val="auto"/>
        </w:rPr>
        <w:t>Takehisa Ueno</w:t>
      </w:r>
      <w:r w:rsidRPr="00381B29">
        <w:rPr>
          <w:rFonts w:ascii="Calibri" w:eastAsia="MS Mincho" w:hAnsi="Calibri" w:cs="Calibri"/>
          <w:iCs w:val="0"/>
          <w:color w:val="auto"/>
        </w:rPr>
        <w:tab/>
      </w:r>
      <w:r w:rsidRPr="00381B29">
        <w:rPr>
          <w:rFonts w:ascii="Calibri" w:eastAsia="MS Mincho" w:hAnsi="Calibri" w:cs="Calibri"/>
          <w:iCs w:val="0"/>
          <w:color w:val="auto"/>
        </w:rPr>
        <w:tab/>
      </w:r>
      <w:hyperlink r:id="rId13" w:history="1">
        <w:r w:rsidRPr="00381B29">
          <w:rPr>
            <w:rFonts w:ascii="Calibri" w:eastAsia="MS Mincho" w:hAnsi="Calibri" w:cs="Calibri"/>
            <w:iCs w:val="0"/>
            <w:color w:val="0000FF"/>
            <w:u w:val="single"/>
          </w:rPr>
          <w:t>ueno@pedsurg.med.osaka-u.ac.jp</w:t>
        </w:r>
      </w:hyperlink>
    </w:p>
    <w:p w14:paraId="12916965" w14:textId="4A7481C4" w:rsidR="003B5E26" w:rsidRPr="00B07A3B" w:rsidRDefault="00381B29" w:rsidP="00381B29">
      <w:pPr>
        <w:outlineLvl w:val="0"/>
        <w:rPr>
          <w:rFonts w:cstheme="minorHAnsi"/>
          <w:b/>
          <w:sz w:val="22"/>
          <w:szCs w:val="22"/>
        </w:rPr>
      </w:pPr>
      <w:r w:rsidRPr="00381B29">
        <w:rPr>
          <w:rFonts w:ascii="Calibri" w:eastAsia="MS Mincho" w:hAnsi="Calibri" w:cs="Calibri"/>
          <w:iCs w:val="0"/>
          <w:color w:val="auto"/>
        </w:rPr>
        <w:t>Hiroomi Okuyama</w:t>
      </w:r>
      <w:r w:rsidRPr="00381B29">
        <w:rPr>
          <w:rFonts w:ascii="Calibri" w:eastAsia="MS Mincho" w:hAnsi="Calibri" w:cs="Calibri"/>
          <w:iCs w:val="0"/>
          <w:color w:val="auto"/>
        </w:rPr>
        <w:tab/>
      </w:r>
      <w:hyperlink r:id="rId14" w:history="1">
        <w:r w:rsidRPr="00381B29">
          <w:rPr>
            <w:rFonts w:ascii="Calibri" w:eastAsia="MS Mincho" w:hAnsi="Calibri" w:cs="Calibri"/>
            <w:iCs w:val="0"/>
            <w:color w:val="0000FF"/>
            <w:u w:val="single"/>
          </w:rPr>
          <w:t>okuyama@pedsurg.med.osaka-u.ac.jp</w:t>
        </w:r>
      </w:hyperlink>
    </w:p>
    <w:p w14:paraId="25F0978A" w14:textId="77777777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 w:val="0"/>
          <w:color w:val="auto"/>
        </w:rPr>
      </w:pPr>
      <w:r w:rsidRPr="00381B29">
        <w:rPr>
          <w:rFonts w:ascii="Calibri" w:eastAsia="MS Mincho" w:hAnsi="Calibri" w:cs="Calibri"/>
          <w:iCs w:val="0"/>
          <w:color w:val="auto"/>
        </w:rPr>
        <w:t>Katsuto Tamai</w:t>
      </w:r>
      <w:r w:rsidRPr="00381B29">
        <w:rPr>
          <w:rFonts w:ascii="Calibri" w:eastAsia="MS Mincho" w:hAnsi="Calibri" w:cs="Calibri"/>
          <w:iCs w:val="0"/>
          <w:color w:val="auto"/>
        </w:rPr>
        <w:tab/>
      </w:r>
      <w:r w:rsidRPr="00381B29">
        <w:rPr>
          <w:rFonts w:ascii="Calibri" w:eastAsia="MS Mincho" w:hAnsi="Calibri" w:cs="Calibri"/>
          <w:iCs w:val="0"/>
          <w:color w:val="auto"/>
        </w:rPr>
        <w:tab/>
      </w:r>
      <w:hyperlink r:id="rId15" w:history="1">
        <w:r w:rsidRPr="00381B29">
          <w:rPr>
            <w:rFonts w:ascii="Calibri" w:eastAsia="MS Mincho" w:hAnsi="Calibri" w:cs="Calibri"/>
            <w:iCs w:val="0"/>
            <w:color w:val="0000FF"/>
            <w:u w:val="single"/>
          </w:rPr>
          <w:t>tamai@sts.med.osaka-u.ac.jp</w:t>
        </w:r>
      </w:hyperlink>
    </w:p>
    <w:p w14:paraId="19F2527E" w14:textId="77777777" w:rsidR="00381B29" w:rsidRDefault="00381B29" w:rsidP="00381B29">
      <w:pPr>
        <w:outlineLvl w:val="0"/>
        <w:rPr>
          <w:rFonts w:eastAsia="Times New Roman" w:cstheme="minorHAnsi"/>
        </w:rPr>
      </w:pPr>
      <w:r w:rsidRPr="00381B29">
        <w:rPr>
          <w:rFonts w:ascii="Calibri" w:eastAsia="MS Mincho" w:hAnsi="Calibri" w:cs="Calibri"/>
          <w:iCs w:val="0"/>
          <w:color w:val="auto"/>
        </w:rPr>
        <w:t>Yu-Tung Li</w:t>
      </w:r>
      <w:r w:rsidRPr="00381B29">
        <w:rPr>
          <w:rFonts w:ascii="Calibri" w:eastAsia="MS Mincho" w:hAnsi="Calibri" w:cs="Calibri"/>
          <w:iCs w:val="0"/>
          <w:color w:val="auto"/>
        </w:rPr>
        <w:tab/>
      </w:r>
      <w:r w:rsidRPr="00381B29">
        <w:rPr>
          <w:rFonts w:ascii="Calibri" w:eastAsia="MS Mincho" w:hAnsi="Calibri" w:cs="Calibri"/>
          <w:iCs w:val="0"/>
          <w:color w:val="auto"/>
        </w:rPr>
        <w:tab/>
      </w:r>
      <w:hyperlink r:id="rId16" w:history="1">
        <w:r w:rsidRPr="00381B29">
          <w:rPr>
            <w:rFonts w:ascii="Calibri" w:eastAsia="MS Mincho" w:hAnsi="Calibri" w:cs="Calibri"/>
            <w:iCs w:val="0"/>
            <w:color w:val="0000FF"/>
            <w:u w:val="single"/>
          </w:rPr>
          <w:t>tomli_yt@sts.med.osaka-u.ac.jp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8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685E1DF4" w14:textId="45C09ED1" w:rsidR="005F1ADF" w:rsidRDefault="00381B29" w:rsidP="005F1AD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>
        <w:rPr>
          <w:rFonts w:ascii="Calibri" w:hAnsi="Calibri" w:cs="Calibri"/>
          <w:color w:val="000000"/>
        </w:rPr>
        <w:t>Content Manager, </w:t>
      </w:r>
      <w:hyperlink r:id="rId19" w:tgtFrame="_blank" w:history="1">
        <w:r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73C3CC6" w14:textId="77777777" w:rsidR="00381B29" w:rsidRDefault="00381B29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10D47C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F76EC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601E89E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F76EC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41DFE745" w:rsidR="001016BD" w:rsidRPr="00000E22" w:rsidRDefault="001E0433" w:rsidP="00381B29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</w:t>
      </w:r>
      <w:r w:rsidR="00381B29" w:rsidRPr="00381B29">
        <w:rPr>
          <w:rFonts w:eastAsia="Times New Roman" w:cstheme="minorHAnsi"/>
        </w:rPr>
        <w:t xml:space="preserve">e Institutional Animal Care and Use Committee </w:t>
      </w:r>
      <w:r w:rsidR="00381B29">
        <w:rPr>
          <w:rFonts w:eastAsia="Times New Roman" w:cstheme="minorHAnsi"/>
        </w:rPr>
        <w:t>at</w:t>
      </w:r>
      <w:r w:rsidR="00381B29" w:rsidRPr="00381B29">
        <w:rPr>
          <w:rFonts w:eastAsia="Times New Roman" w:cstheme="minorHAnsi"/>
        </w:rPr>
        <w:t xml:space="preserve"> the Graduate School of Medicine, The University of Osaka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F514243" w:rsidR="00CE10F2" w:rsidRDefault="00381B2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onor Surgery to Extract the </w:t>
      </w:r>
      <w:proofErr w:type="gramStart"/>
      <w:r>
        <w:rPr>
          <w:rFonts w:cstheme="minorHAnsi"/>
          <w:b/>
          <w:bCs/>
        </w:rPr>
        <w:t>Graft</w:t>
      </w:r>
      <w:proofErr w:type="gramEnd"/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A5089E4" w14:textId="23CF3959" w:rsidR="000624DF" w:rsidRDefault="000624DF" w:rsidP="000624DF">
      <w:pPr>
        <w:pStyle w:val="Narration"/>
        <w:numPr>
          <w:ilvl w:val="1"/>
          <w:numId w:val="3"/>
        </w:numPr>
      </w:pPr>
      <w:bookmarkStart w:id="3" w:name="_Hlk199350226"/>
      <w:r>
        <w:t xml:space="preserve">To begin, </w:t>
      </w:r>
      <w:r>
        <w:t>make an</w:t>
      </w:r>
      <w:r>
        <w:t xml:space="preserve"> 8</w:t>
      </w:r>
      <w:r>
        <w:t>-</w:t>
      </w:r>
      <w:r>
        <w:t>centimeter midline incision to open the abdominal cavity</w:t>
      </w:r>
      <w:r w:rsidR="00800074">
        <w:t xml:space="preserve"> of the donor rat</w:t>
      </w:r>
      <w:r>
        <w:t xml:space="preserve"> </w:t>
      </w:r>
      <w:r>
        <w:t>and e</w:t>
      </w:r>
      <w:r>
        <w:t xml:space="preserve">xtend the incision cranially to the xiphoid process </w:t>
      </w:r>
      <w:r w:rsidRPr="003A5FE9">
        <w:rPr>
          <w:b/>
        </w:rPr>
        <w:t>[</w:t>
      </w:r>
      <w:r>
        <w:rPr>
          <w:b/>
        </w:rPr>
        <w:t>1</w:t>
      </w:r>
      <w:r w:rsidR="00800074">
        <w:rPr>
          <w:b/>
        </w:rPr>
        <w:t>-TXT</w:t>
      </w:r>
      <w:r w:rsidRPr="003A5FE9">
        <w:rPr>
          <w:b/>
        </w:rPr>
        <w:t>]</w:t>
      </w:r>
      <w:r>
        <w:t>.</w:t>
      </w:r>
    </w:p>
    <w:p w14:paraId="502867D9" w14:textId="77777777" w:rsidR="00800074" w:rsidRDefault="000624DF" w:rsidP="000624DF">
      <w:pPr>
        <w:pStyle w:val="ShotDescription"/>
        <w:numPr>
          <w:ilvl w:val="2"/>
          <w:numId w:val="3"/>
        </w:numPr>
      </w:pPr>
      <w:r>
        <w:t>WIDE: Talent using a scalpel to make a vertical incision along the midline of the abdominal wall.</w:t>
      </w:r>
    </w:p>
    <w:p w14:paraId="71CE558D" w14:textId="2352AAEA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 xml:space="preserve">TXT: </w:t>
      </w:r>
      <w:r w:rsidRPr="00800074">
        <w:rPr>
          <w:b/>
          <w:bCs/>
        </w:rPr>
        <w:t>Isoflurane</w:t>
      </w:r>
      <w:r w:rsidRPr="00800074">
        <w:rPr>
          <w:b/>
          <w:bCs/>
        </w:rPr>
        <w:t xml:space="preserve"> anesthesia</w:t>
      </w:r>
      <w:proofErr w:type="gramStart"/>
      <w:r w:rsidRPr="00800074">
        <w:rPr>
          <w:b/>
          <w:bCs/>
        </w:rPr>
        <w:t xml:space="preserve">:  </w:t>
      </w:r>
      <w:r w:rsidRPr="00800074">
        <w:rPr>
          <w:b/>
          <w:bCs/>
        </w:rPr>
        <w:t>1.5</w:t>
      </w:r>
      <w:proofErr w:type="gramEnd"/>
      <w:r w:rsidRPr="00800074">
        <w:rPr>
          <w:b/>
          <w:bCs/>
        </w:rPr>
        <w:t xml:space="preserve"> L/min</w:t>
      </w:r>
    </w:p>
    <w:p w14:paraId="4EC6B3B6" w14:textId="2A3C64B6" w:rsidR="000624DF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>Induction: 2.5%</w:t>
      </w:r>
    </w:p>
    <w:p w14:paraId="44E8BA5A" w14:textId="7A762E6A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 xml:space="preserve">Maintenance: 1.5% </w:t>
      </w:r>
    </w:p>
    <w:p w14:paraId="09C9F12D" w14:textId="77777777" w:rsidR="000624DF" w:rsidRDefault="000624DF" w:rsidP="000624DF"/>
    <w:p w14:paraId="2335F888" w14:textId="77777777" w:rsidR="000624DF" w:rsidRDefault="000624DF" w:rsidP="000624DF">
      <w:pPr>
        <w:pStyle w:val="Narration"/>
        <w:numPr>
          <w:ilvl w:val="1"/>
          <w:numId w:val="3"/>
        </w:numPr>
      </w:pPr>
      <w:r>
        <w:t xml:space="preserve">Dissect the Treitz ligament </w:t>
      </w:r>
      <w:r w:rsidRPr="003A5FE9">
        <w:rPr>
          <w:b/>
        </w:rPr>
        <w:t>[1]</w:t>
      </w:r>
      <w:r>
        <w:t xml:space="preserve"> and rotate the small intestine 180 degrees in a clockwise direction to reverse the intestinal rotation </w:t>
      </w:r>
      <w:r w:rsidRPr="003A5FE9">
        <w:rPr>
          <w:b/>
        </w:rPr>
        <w:t>[2]</w:t>
      </w:r>
      <w:r>
        <w:t>.</w:t>
      </w:r>
    </w:p>
    <w:p w14:paraId="688C412F" w14:textId="4CD81BFD" w:rsidR="000624DF" w:rsidRDefault="000624DF" w:rsidP="000624DF">
      <w:pPr>
        <w:pStyle w:val="ShotDescription"/>
        <w:numPr>
          <w:ilvl w:val="2"/>
          <w:numId w:val="3"/>
        </w:numPr>
      </w:pPr>
      <w:r>
        <w:t>Talent dissecting the Treitz ligament.</w:t>
      </w:r>
    </w:p>
    <w:p w14:paraId="67ADA8B9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rotating the small intestine clockwise by 180 degrees using both hands.</w:t>
      </w:r>
    </w:p>
    <w:p w14:paraId="0C2EBCB1" w14:textId="77777777" w:rsidR="000624DF" w:rsidRDefault="000624DF" w:rsidP="000624DF"/>
    <w:p w14:paraId="780992F6" w14:textId="77777777" w:rsidR="000624DF" w:rsidRDefault="000624DF" w:rsidP="000624DF">
      <w:pPr>
        <w:pStyle w:val="Narration"/>
        <w:numPr>
          <w:ilvl w:val="1"/>
          <w:numId w:val="3"/>
        </w:numPr>
      </w:pPr>
      <w:r>
        <w:t xml:space="preserve">Observe the mesenteric vascular loops and select a graft site approximately 10 centimeters in length from the ileum with clear vascularity </w:t>
      </w:r>
      <w:r w:rsidRPr="003A5FE9">
        <w:rPr>
          <w:b/>
        </w:rPr>
        <w:t>[1]</w:t>
      </w:r>
      <w:r>
        <w:t>.</w:t>
      </w:r>
    </w:p>
    <w:p w14:paraId="2257DE35" w14:textId="19B68710" w:rsidR="000624DF" w:rsidRDefault="000624DF" w:rsidP="000624DF">
      <w:pPr>
        <w:pStyle w:val="ShotDescription"/>
        <w:numPr>
          <w:ilvl w:val="2"/>
          <w:numId w:val="3"/>
        </w:numPr>
      </w:pPr>
      <w:r>
        <w:t>Talent pointing to a well-vascularized ileal segment using forceps.</w:t>
      </w:r>
    </w:p>
    <w:p w14:paraId="1FF44E07" w14:textId="77777777" w:rsidR="000624DF" w:rsidRDefault="000624DF" w:rsidP="000624DF"/>
    <w:p w14:paraId="7A6233E9" w14:textId="7A6935F4" w:rsidR="000624DF" w:rsidRDefault="00D65402" w:rsidP="000624DF">
      <w:pPr>
        <w:pStyle w:val="Narration"/>
        <w:numPr>
          <w:ilvl w:val="1"/>
          <w:numId w:val="3"/>
        </w:numPr>
      </w:pPr>
      <w:r>
        <w:t>Now, d</w:t>
      </w:r>
      <w:r w:rsidR="000624DF">
        <w:t xml:space="preserve">issect the distal mesentery using scissors </w:t>
      </w:r>
      <w:r w:rsidR="000624DF" w:rsidRPr="003A5FE9">
        <w:rPr>
          <w:b/>
        </w:rPr>
        <w:t>[1]</w:t>
      </w:r>
      <w:r w:rsidR="000624DF">
        <w:t xml:space="preserve"> and </w:t>
      </w:r>
      <w:r>
        <w:t>with silk sutures</w:t>
      </w:r>
      <w:r>
        <w:t>,</w:t>
      </w:r>
      <w:r>
        <w:t xml:space="preserve"> </w:t>
      </w:r>
      <w:r w:rsidR="000624DF">
        <w:t xml:space="preserve">ligate the </w:t>
      </w:r>
      <w:r w:rsidR="000624DF">
        <w:lastRenderedPageBreak/>
        <w:t xml:space="preserve">superior mesenteric artery and superior mesenteric vein of the distal ileum </w:t>
      </w:r>
      <w:r w:rsidR="000624DF" w:rsidRPr="003A5FE9">
        <w:rPr>
          <w:b/>
        </w:rPr>
        <w:t>[2]</w:t>
      </w:r>
      <w:r w:rsidR="000624DF">
        <w:t>.</w:t>
      </w:r>
    </w:p>
    <w:p w14:paraId="246E7BE4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dissecting the distal mesentery using surgical scissors.</w:t>
      </w:r>
    </w:p>
    <w:p w14:paraId="3D939240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tying ligatures around the superior mesenteric artery and vein.</w:t>
      </w:r>
    </w:p>
    <w:p w14:paraId="615E7278" w14:textId="77777777" w:rsidR="000624DF" w:rsidRDefault="000624DF" w:rsidP="000624DF"/>
    <w:p w14:paraId="7F5A61E5" w14:textId="77777777" w:rsidR="000624DF" w:rsidRDefault="000624DF" w:rsidP="000624DF">
      <w:pPr>
        <w:pStyle w:val="Narration"/>
        <w:numPr>
          <w:ilvl w:val="1"/>
          <w:numId w:val="3"/>
        </w:numPr>
      </w:pPr>
      <w:r>
        <w:t xml:space="preserve">Displace the stomach and spleen cranially to expose the portal vein clearly </w:t>
      </w:r>
      <w:r w:rsidRPr="003A5FE9">
        <w:rPr>
          <w:b/>
        </w:rPr>
        <w:t>[1]</w:t>
      </w:r>
      <w:r>
        <w:t>.</w:t>
      </w:r>
    </w:p>
    <w:p w14:paraId="496A9B82" w14:textId="3147D7C4" w:rsidR="000624DF" w:rsidRDefault="000624DF" w:rsidP="000624DF">
      <w:pPr>
        <w:pStyle w:val="ShotDescription"/>
        <w:numPr>
          <w:ilvl w:val="2"/>
          <w:numId w:val="3"/>
        </w:numPr>
      </w:pPr>
      <w:r>
        <w:t xml:space="preserve">Talent gently </w:t>
      </w:r>
      <w:proofErr w:type="gramStart"/>
      <w:r>
        <w:t>moving</w:t>
      </w:r>
      <w:proofErr w:type="gramEnd"/>
      <w:r>
        <w:t xml:space="preserve"> the stomach and spleen cranially.</w:t>
      </w:r>
    </w:p>
    <w:p w14:paraId="19DC93E2" w14:textId="77777777" w:rsidR="000624DF" w:rsidRDefault="000624DF" w:rsidP="000624DF"/>
    <w:p w14:paraId="3E220DC8" w14:textId="77777777" w:rsidR="000624DF" w:rsidRDefault="000624DF" w:rsidP="000624DF">
      <w:pPr>
        <w:pStyle w:val="Narration"/>
        <w:numPr>
          <w:ilvl w:val="1"/>
          <w:numId w:val="3"/>
        </w:numPr>
      </w:pPr>
      <w:r>
        <w:t xml:space="preserve">Dissect and ligate the middle colonic artery and vein and the right colonic artery and vein on the left side of the superior mesenteric artery and vein </w:t>
      </w:r>
      <w:r w:rsidRPr="003A5FE9">
        <w:rPr>
          <w:b/>
        </w:rPr>
        <w:t>[1]</w:t>
      </w:r>
      <w:r>
        <w:t>.</w:t>
      </w:r>
    </w:p>
    <w:p w14:paraId="3B7792D7" w14:textId="2C2D4A01" w:rsidR="000624DF" w:rsidRDefault="000624DF" w:rsidP="000624DF">
      <w:pPr>
        <w:pStyle w:val="ShotDescription"/>
        <w:numPr>
          <w:ilvl w:val="2"/>
          <w:numId w:val="3"/>
        </w:numPr>
      </w:pPr>
      <w:r>
        <w:t>Talent isolating and ligating middle and right colonic vessels.</w:t>
      </w:r>
    </w:p>
    <w:p w14:paraId="75490C22" w14:textId="77777777" w:rsidR="000624DF" w:rsidRDefault="000624DF" w:rsidP="000624DF"/>
    <w:p w14:paraId="0E635FE1" w14:textId="40AB7D65" w:rsidR="000624DF" w:rsidRDefault="00D65402" w:rsidP="000624DF">
      <w:pPr>
        <w:pStyle w:val="Narration"/>
        <w:numPr>
          <w:ilvl w:val="1"/>
          <w:numId w:val="3"/>
        </w:numPr>
      </w:pPr>
      <w:r>
        <w:t>Then, d</w:t>
      </w:r>
      <w:r w:rsidR="000624DF">
        <w:t xml:space="preserve">issect the mesentery on the right side of the superior mesenteric artery and vein </w:t>
      </w:r>
      <w:r w:rsidR="000624DF" w:rsidRPr="003A5FE9">
        <w:rPr>
          <w:b/>
        </w:rPr>
        <w:t>[1]</w:t>
      </w:r>
      <w:r w:rsidR="000624DF">
        <w:t xml:space="preserve"> and ligate the jejunal branch at a safe distance from the vein to avoid kinking </w:t>
      </w:r>
      <w:r w:rsidR="000624DF" w:rsidRPr="003A5FE9">
        <w:rPr>
          <w:b/>
        </w:rPr>
        <w:t>[2]</w:t>
      </w:r>
      <w:r w:rsidR="000624DF">
        <w:t>.</w:t>
      </w:r>
    </w:p>
    <w:p w14:paraId="1561E108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dissecting the mesentery to the right of the superior mesenteric vessels.</w:t>
      </w:r>
    </w:p>
    <w:p w14:paraId="67029C69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placing a ligature around the jejunal branch, ensuring it is not too close to the vein.</w:t>
      </w:r>
    </w:p>
    <w:p w14:paraId="6A37644C" w14:textId="77777777" w:rsidR="000624DF" w:rsidRDefault="000624DF" w:rsidP="000624DF"/>
    <w:p w14:paraId="6A0FB6FC" w14:textId="641041C2" w:rsidR="000624DF" w:rsidRDefault="00D65402" w:rsidP="000624DF">
      <w:pPr>
        <w:pStyle w:val="Narration"/>
        <w:numPr>
          <w:ilvl w:val="1"/>
          <w:numId w:val="3"/>
        </w:numPr>
      </w:pPr>
      <w:r>
        <w:t xml:space="preserve">Now, </w:t>
      </w:r>
      <w:r>
        <w:t>using a cotton swab</w:t>
      </w:r>
      <w:r>
        <w:t>, s</w:t>
      </w:r>
      <w:r w:rsidR="000624DF">
        <w:t xml:space="preserve">eparate the base of the superior mesenteric artery </w:t>
      </w:r>
      <w:r w:rsidR="000624DF" w:rsidRPr="003A5FE9">
        <w:rPr>
          <w:b/>
        </w:rPr>
        <w:t>[1]</w:t>
      </w:r>
      <w:r w:rsidR="000624DF">
        <w:t xml:space="preserve"> and ligate the mesentery between the aorta above the artery and the portal vein </w:t>
      </w:r>
      <w:r w:rsidR="000624DF" w:rsidRPr="003A5FE9">
        <w:rPr>
          <w:b/>
        </w:rPr>
        <w:t>[2]</w:t>
      </w:r>
      <w:r w:rsidR="000624DF">
        <w:t>.</w:t>
      </w:r>
    </w:p>
    <w:p w14:paraId="77EBD9A7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gently parting tissues around the superior mesenteric artery with a cotton swab.</w:t>
      </w:r>
    </w:p>
    <w:p w14:paraId="2E09E264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ligating the mesenteric segment between the aorta and the portal vein.</w:t>
      </w:r>
    </w:p>
    <w:p w14:paraId="4C3EE095" w14:textId="77777777" w:rsidR="000624DF" w:rsidRDefault="000624DF" w:rsidP="000624DF"/>
    <w:p w14:paraId="233A8E32" w14:textId="3503DA89" w:rsidR="000624DF" w:rsidRDefault="00D65402" w:rsidP="000624DF">
      <w:pPr>
        <w:pStyle w:val="Narration"/>
        <w:numPr>
          <w:ilvl w:val="1"/>
          <w:numId w:val="3"/>
        </w:numPr>
      </w:pPr>
      <w:r>
        <w:t xml:space="preserve">Next, </w:t>
      </w:r>
      <w:r>
        <w:t>ligate</w:t>
      </w:r>
      <w:r w:rsidR="000624DF">
        <w:t xml:space="preserve"> the right renal artery on the right side of the aorta with </w:t>
      </w:r>
      <w:r>
        <w:t xml:space="preserve">a </w:t>
      </w:r>
      <w:r w:rsidR="000624DF">
        <w:t xml:space="preserve">suture </w:t>
      </w:r>
      <w:r w:rsidR="000624DF" w:rsidRPr="003A5FE9">
        <w:rPr>
          <w:b/>
        </w:rPr>
        <w:t>[</w:t>
      </w:r>
      <w:r>
        <w:rPr>
          <w:b/>
        </w:rPr>
        <w:t>1</w:t>
      </w:r>
      <w:r w:rsidR="000624DF" w:rsidRPr="003A5FE9">
        <w:rPr>
          <w:b/>
        </w:rPr>
        <w:t>]</w:t>
      </w:r>
      <w:r w:rsidR="000624DF">
        <w:t>.</w:t>
      </w:r>
    </w:p>
    <w:p w14:paraId="48795A44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tying a ligature around the right renal artery.</w:t>
      </w:r>
    </w:p>
    <w:p w14:paraId="7288B20D" w14:textId="77777777" w:rsidR="000624DF" w:rsidRDefault="000624DF" w:rsidP="000624DF"/>
    <w:p w14:paraId="01238447" w14:textId="30F7F5E6" w:rsidR="000624DF" w:rsidRDefault="00D65402" w:rsidP="000624DF">
      <w:pPr>
        <w:pStyle w:val="Narration"/>
        <w:numPr>
          <w:ilvl w:val="1"/>
          <w:numId w:val="3"/>
        </w:numPr>
      </w:pPr>
      <w:r>
        <w:t>After d</w:t>
      </w:r>
      <w:r w:rsidR="000624DF">
        <w:t>etermin</w:t>
      </w:r>
      <w:r>
        <w:t>ing</w:t>
      </w:r>
      <w:r w:rsidR="000624DF">
        <w:t xml:space="preserve"> the final length of the graft</w:t>
      </w:r>
      <w:r>
        <w:t>,</w:t>
      </w:r>
      <w:r w:rsidR="000624DF">
        <w:t xml:space="preserve"> ligate any excess mesenteric branches and the straight arteries at both graft ends </w:t>
      </w:r>
      <w:r w:rsidR="000624DF" w:rsidRPr="003A5FE9">
        <w:rPr>
          <w:b/>
        </w:rPr>
        <w:t>[</w:t>
      </w:r>
      <w:r>
        <w:rPr>
          <w:b/>
        </w:rPr>
        <w:t>1</w:t>
      </w:r>
      <w:r w:rsidR="000624DF" w:rsidRPr="003A5FE9">
        <w:rPr>
          <w:b/>
        </w:rPr>
        <w:t>]</w:t>
      </w:r>
      <w:r w:rsidR="000624DF">
        <w:t>.</w:t>
      </w:r>
    </w:p>
    <w:p w14:paraId="030065AD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ligating excess branches and terminal arteries using silk sutures.</w:t>
      </w:r>
    </w:p>
    <w:p w14:paraId="414940C4" w14:textId="77777777" w:rsidR="000624DF" w:rsidRDefault="000624DF" w:rsidP="000624DF"/>
    <w:p w14:paraId="32466B69" w14:textId="4C2D040C" w:rsidR="000624DF" w:rsidRDefault="00D65402" w:rsidP="000624DF">
      <w:pPr>
        <w:pStyle w:val="Narration"/>
        <w:numPr>
          <w:ilvl w:val="1"/>
          <w:numId w:val="3"/>
        </w:numPr>
      </w:pPr>
      <w:r>
        <w:t>Now, l</w:t>
      </w:r>
      <w:r w:rsidR="000624DF">
        <w:t xml:space="preserve">igate the aorta below the superior mesenteric artery first </w:t>
      </w:r>
      <w:r w:rsidR="000624DF" w:rsidRPr="003A5FE9">
        <w:rPr>
          <w:b/>
        </w:rPr>
        <w:t>[1]</w:t>
      </w:r>
      <w:r w:rsidR="000624DF">
        <w:t xml:space="preserve">, then ligate the aorta above it </w:t>
      </w:r>
      <w:r w:rsidR="000624DF" w:rsidRPr="003A5FE9">
        <w:rPr>
          <w:b/>
        </w:rPr>
        <w:t>[2]</w:t>
      </w:r>
      <w:r w:rsidR="000624DF">
        <w:t xml:space="preserve">, and </w:t>
      </w:r>
      <w:proofErr w:type="gramStart"/>
      <w:r w:rsidR="000624DF">
        <w:t>excise</w:t>
      </w:r>
      <w:proofErr w:type="gramEnd"/>
      <w:r w:rsidR="000624DF">
        <w:t xml:space="preserve"> the artery base with a circular patch of the aorta </w:t>
      </w:r>
      <w:r w:rsidR="000624DF" w:rsidRPr="003A5FE9">
        <w:rPr>
          <w:b/>
        </w:rPr>
        <w:t>[3]</w:t>
      </w:r>
      <w:r w:rsidR="000624DF">
        <w:t xml:space="preserve">. Cut the portal vein at the hepatic hilum </w:t>
      </w:r>
      <w:r w:rsidR="000624DF" w:rsidRPr="003A5FE9">
        <w:rPr>
          <w:b/>
        </w:rPr>
        <w:t>[4]</w:t>
      </w:r>
      <w:r w:rsidR="000624DF">
        <w:t>.</w:t>
      </w:r>
    </w:p>
    <w:p w14:paraId="52935B35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placing</w:t>
      </w:r>
      <w:proofErr w:type="gramEnd"/>
      <w:r>
        <w:t xml:space="preserve"> a ligature on the aorta below the superior mesenteric artery.</w:t>
      </w:r>
    </w:p>
    <w:p w14:paraId="7A1EE5B4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ligating the aorta above the superior mesenteric artery.</w:t>
      </w:r>
    </w:p>
    <w:p w14:paraId="0E5F2859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lastRenderedPageBreak/>
        <w:t>Talent excising the superior mesenteric artery base and aortic patch using scissors.</w:t>
      </w:r>
    </w:p>
    <w:p w14:paraId="739B9ED8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cutting the portal vein at the hepatic hilum with fine scissors.</w:t>
      </w:r>
    </w:p>
    <w:p w14:paraId="3429AD5F" w14:textId="77777777" w:rsidR="000624DF" w:rsidRDefault="000624DF" w:rsidP="000624DF"/>
    <w:p w14:paraId="3DECD461" w14:textId="325F3426" w:rsidR="000624DF" w:rsidRDefault="00800074" w:rsidP="00800074">
      <w:pPr>
        <w:pStyle w:val="Narration"/>
        <w:numPr>
          <w:ilvl w:val="1"/>
          <w:numId w:val="3"/>
        </w:numPr>
      </w:pPr>
      <w:r>
        <w:t>Next, c</w:t>
      </w:r>
      <w:r w:rsidR="000624DF">
        <w:t xml:space="preserve">ut the proximal and distal vascular loops and the intestine </w:t>
      </w:r>
      <w:r w:rsidR="000624DF" w:rsidRPr="003A5FE9">
        <w:rPr>
          <w:b/>
        </w:rPr>
        <w:t>[1</w:t>
      </w:r>
      <w:r>
        <w:rPr>
          <w:b/>
        </w:rPr>
        <w:t>-TXT</w:t>
      </w:r>
      <w:r w:rsidR="000624DF" w:rsidRPr="003A5FE9">
        <w:rPr>
          <w:b/>
        </w:rPr>
        <w:t>]</w:t>
      </w:r>
      <w:r w:rsidR="000624DF">
        <w:t>.</w:t>
      </w:r>
      <w:r>
        <w:t xml:space="preserve"> </w:t>
      </w:r>
      <w:r>
        <w:t xml:space="preserve">Gently perfuse the graft with 15 milliliters of cold saline via the superior mesenteric artery </w:t>
      </w:r>
      <w:r w:rsidRPr="003A5FE9">
        <w:rPr>
          <w:b/>
        </w:rPr>
        <w:t>[</w:t>
      </w:r>
      <w:r>
        <w:rPr>
          <w:b/>
        </w:rPr>
        <w:t>2</w:t>
      </w:r>
      <w:r>
        <w:rPr>
          <w:b/>
        </w:rPr>
        <w:t>-TXT</w:t>
      </w:r>
      <w:r w:rsidRPr="003A5FE9">
        <w:rPr>
          <w:b/>
        </w:rPr>
        <w:t>]</w:t>
      </w:r>
      <w:r>
        <w:t>.</w:t>
      </w:r>
    </w:p>
    <w:p w14:paraId="419C4FED" w14:textId="375E7ADE" w:rsidR="000624DF" w:rsidRDefault="000624DF" w:rsidP="000624DF">
      <w:pPr>
        <w:pStyle w:val="ShotDescription"/>
        <w:numPr>
          <w:ilvl w:val="2"/>
          <w:numId w:val="3"/>
        </w:numPr>
      </w:pPr>
      <w:r>
        <w:t>Talent cutting the proximal and distal ends of the vascular loops and intestine with scissors.</w:t>
      </w:r>
      <w:r w:rsidR="00800074" w:rsidRPr="00800074">
        <w:rPr>
          <w:b/>
          <w:bCs/>
        </w:rPr>
        <w:t xml:space="preserve"> TXT: </w:t>
      </w:r>
      <w:r w:rsidR="00800074" w:rsidRPr="00800074">
        <w:rPr>
          <w:b/>
          <w:bCs/>
        </w:rPr>
        <w:t>Place the extracted graft into cold saline at 4 °C</w:t>
      </w:r>
    </w:p>
    <w:p w14:paraId="6AD98D02" w14:textId="067E8FC9" w:rsidR="000624DF" w:rsidRDefault="000624DF" w:rsidP="000624DF">
      <w:pPr>
        <w:pStyle w:val="ShotDescription"/>
        <w:numPr>
          <w:ilvl w:val="2"/>
          <w:numId w:val="3"/>
        </w:numPr>
      </w:pPr>
      <w:r>
        <w:t>Talent inserting a syringe filled with cold saline into the superior mesenteric artery and slowly perfusing the graft.</w:t>
      </w:r>
      <w:r w:rsidR="00800074">
        <w:t xml:space="preserve"> </w:t>
      </w:r>
      <w:r w:rsidR="00800074" w:rsidRPr="00800074">
        <w:rPr>
          <w:b/>
          <w:bCs/>
        </w:rPr>
        <w:t xml:space="preserve">TXT: </w:t>
      </w:r>
      <w:r w:rsidR="00800074" w:rsidRPr="00800074">
        <w:rPr>
          <w:b/>
          <w:bCs/>
        </w:rPr>
        <w:t>Wash the intestinal lumen</w:t>
      </w:r>
      <w:r w:rsidR="00800074">
        <w:rPr>
          <w:b/>
          <w:bCs/>
        </w:rPr>
        <w:t>;</w:t>
      </w:r>
      <w:r w:rsidR="00800074" w:rsidRPr="00800074">
        <w:rPr>
          <w:b/>
          <w:bCs/>
        </w:rPr>
        <w:t xml:space="preserve"> </w:t>
      </w:r>
      <w:r w:rsidR="00800074" w:rsidRPr="00800074">
        <w:rPr>
          <w:b/>
          <w:bCs/>
        </w:rPr>
        <w:t xml:space="preserve">Remove </w:t>
      </w:r>
      <w:r w:rsidR="00800074" w:rsidRPr="00800074">
        <w:rPr>
          <w:b/>
          <w:bCs/>
        </w:rPr>
        <w:t>fecal contents</w:t>
      </w:r>
    </w:p>
    <w:p w14:paraId="702100D2" w14:textId="39057B0F" w:rsidR="000624DF" w:rsidRDefault="000624DF" w:rsidP="00800074">
      <w:pPr>
        <w:pStyle w:val="Narration"/>
        <w:ind w:left="0" w:firstLine="0"/>
      </w:pPr>
    </w:p>
    <w:p w14:paraId="3D295B6B" w14:textId="77777777" w:rsidR="000624DF" w:rsidRDefault="000624DF" w:rsidP="000624DF"/>
    <w:p w14:paraId="76A4FDB2" w14:textId="77777777" w:rsidR="000624DF" w:rsidRDefault="000624DF" w:rsidP="000624DF"/>
    <w:p w14:paraId="32A59019" w14:textId="14788FCD" w:rsidR="000624DF" w:rsidRDefault="00381B29" w:rsidP="00381B29">
      <w:pPr>
        <w:pStyle w:val="ListParagraph"/>
        <w:numPr>
          <w:ilvl w:val="0"/>
          <w:numId w:val="3"/>
        </w:numPr>
      </w:pPr>
      <w:r w:rsidRPr="00381B29">
        <w:rPr>
          <w:b/>
        </w:rPr>
        <w:t xml:space="preserve">Recipient </w:t>
      </w:r>
      <w:r w:rsidRPr="00381B29">
        <w:rPr>
          <w:b/>
        </w:rPr>
        <w:t>Surgery</w:t>
      </w:r>
      <w:r>
        <w:rPr>
          <w:b/>
        </w:rPr>
        <w:t xml:space="preserve"> to Introduce the Graft</w:t>
      </w:r>
    </w:p>
    <w:p w14:paraId="695115E6" w14:textId="77777777" w:rsidR="00381B29" w:rsidRDefault="00381B29" w:rsidP="000624DF"/>
    <w:p w14:paraId="2AC68B4A" w14:textId="77777777" w:rsidR="00800074" w:rsidRPr="00D7547B" w:rsidRDefault="00800074" w:rsidP="0080007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BBD574F733F642959DEAB35E85387F6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495E16E" w14:textId="77777777" w:rsidR="000624DF" w:rsidRDefault="000624DF" w:rsidP="000624DF"/>
    <w:p w14:paraId="54F60456" w14:textId="53690C14" w:rsidR="000624DF" w:rsidRDefault="000624DF" w:rsidP="000624DF">
      <w:pPr>
        <w:pStyle w:val="Narration"/>
        <w:numPr>
          <w:ilvl w:val="1"/>
          <w:numId w:val="3"/>
        </w:numPr>
      </w:pPr>
      <w:r>
        <w:t>Plac</w:t>
      </w:r>
      <w:r w:rsidR="00800074">
        <w:t>ing</w:t>
      </w:r>
      <w:r>
        <w:t xml:space="preserve"> the</w:t>
      </w:r>
      <w:r w:rsidR="00800074">
        <w:t xml:space="preserve"> anesthetized</w:t>
      </w:r>
      <w:r>
        <w:t xml:space="preserve"> </w:t>
      </w:r>
      <w:r w:rsidR="00800074">
        <w:t xml:space="preserve">recipient </w:t>
      </w:r>
      <w:r>
        <w:t xml:space="preserve">rat on a heating </w:t>
      </w:r>
      <w:proofErr w:type="gramStart"/>
      <w:r>
        <w:t>pad</w:t>
      </w:r>
      <w:r w:rsidR="00800074">
        <w:t>,</w:t>
      </w:r>
      <w:r>
        <w:t xml:space="preserve"> </w:t>
      </w:r>
      <w:r w:rsidR="00800074">
        <w:t>and</w:t>
      </w:r>
      <w:proofErr w:type="gramEnd"/>
      <w:r w:rsidR="00800074">
        <w:t xml:space="preserve"> m</w:t>
      </w:r>
      <w:r w:rsidR="00800074">
        <w:t>ake a 5</w:t>
      </w:r>
      <w:r w:rsidR="00800074">
        <w:t>-</w:t>
      </w:r>
      <w:r w:rsidR="00800074">
        <w:t xml:space="preserve">centimeter midline incision </w:t>
      </w:r>
      <w:r w:rsidR="00800074">
        <w:t>to</w:t>
      </w:r>
      <w:r w:rsidR="00800074">
        <w:t xml:space="preserve"> open the abdominal cavity </w:t>
      </w:r>
      <w:r w:rsidR="00800074" w:rsidRPr="003A5FE9">
        <w:rPr>
          <w:b/>
        </w:rPr>
        <w:t>[1</w:t>
      </w:r>
      <w:r w:rsidR="00800074">
        <w:rPr>
          <w:b/>
        </w:rPr>
        <w:t>-TXT</w:t>
      </w:r>
      <w:r w:rsidR="00800074" w:rsidRPr="003A5FE9">
        <w:rPr>
          <w:b/>
        </w:rPr>
        <w:t>]</w:t>
      </w:r>
      <w:r w:rsidR="00800074">
        <w:t>.</w:t>
      </w:r>
    </w:p>
    <w:p w14:paraId="558BE2A6" w14:textId="73EEA308" w:rsidR="00800074" w:rsidRDefault="000624DF" w:rsidP="00800074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scalpel to perform a midline incision to open the abdominal cavity</w:t>
      </w:r>
      <w:r w:rsidR="00800074">
        <w:t>, as the rat is placed on a heating pad</w:t>
      </w:r>
      <w:r>
        <w:t>.</w:t>
      </w:r>
      <w:r w:rsidR="00800074">
        <w:t xml:space="preserve"> </w:t>
      </w:r>
    </w:p>
    <w:p w14:paraId="09835BF8" w14:textId="714A96E6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>TXT: Isoflurane anesthesia</w:t>
      </w:r>
      <w:proofErr w:type="gramStart"/>
      <w:r w:rsidRPr="00800074">
        <w:rPr>
          <w:b/>
          <w:bCs/>
        </w:rPr>
        <w:t>:  1.5</w:t>
      </w:r>
      <w:proofErr w:type="gramEnd"/>
      <w:r w:rsidRPr="00800074">
        <w:rPr>
          <w:b/>
          <w:bCs/>
        </w:rPr>
        <w:t xml:space="preserve"> L/min</w:t>
      </w:r>
    </w:p>
    <w:p w14:paraId="0F6BF8A3" w14:textId="77777777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>Induction: 2.5%</w:t>
      </w:r>
    </w:p>
    <w:p w14:paraId="77A7C4D8" w14:textId="3C2E39E4" w:rsidR="000624DF" w:rsidRDefault="00800074" w:rsidP="00800074">
      <w:pPr>
        <w:pStyle w:val="ShotDescription"/>
        <w:ind w:firstLine="0"/>
      </w:pPr>
      <w:r w:rsidRPr="00800074">
        <w:rPr>
          <w:b/>
          <w:bCs/>
        </w:rPr>
        <w:t xml:space="preserve">Maintenance: 1.5% </w:t>
      </w:r>
    </w:p>
    <w:p w14:paraId="7A3777D8" w14:textId="77777777" w:rsidR="000624DF" w:rsidRDefault="000624DF" w:rsidP="000624DF"/>
    <w:p w14:paraId="3CFD9088" w14:textId="77E322FB" w:rsidR="000624DF" w:rsidRDefault="000624DF" w:rsidP="000624DF">
      <w:pPr>
        <w:pStyle w:val="Narration"/>
        <w:numPr>
          <w:ilvl w:val="1"/>
          <w:numId w:val="3"/>
        </w:numPr>
      </w:pPr>
      <w:r>
        <w:t xml:space="preserve">Move the intestine and colon cranially and dissect the Treitz ligament </w:t>
      </w:r>
      <w:r w:rsidRPr="003A5FE9">
        <w:rPr>
          <w:b/>
        </w:rPr>
        <w:t>[1]</w:t>
      </w:r>
      <w:r>
        <w:t xml:space="preserve">. </w:t>
      </w:r>
      <w:r w:rsidR="00800074">
        <w:t>Then, w</w:t>
      </w:r>
      <w:r>
        <w:t xml:space="preserve">rap the intestine and colon in damp gauze and place them on the rat's body </w:t>
      </w:r>
      <w:r w:rsidRPr="003A5FE9">
        <w:rPr>
          <w:b/>
        </w:rPr>
        <w:t>[2]</w:t>
      </w:r>
      <w:r>
        <w:t>.</w:t>
      </w:r>
    </w:p>
    <w:p w14:paraId="669E7D02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lifting and shifting the intestine and colon toward the cranial end using forceps.</w:t>
      </w:r>
    </w:p>
    <w:p w14:paraId="692E9A21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wrapping the intestine and colon in damp gauze and gently resting them on the rat's flank.</w:t>
      </w:r>
    </w:p>
    <w:p w14:paraId="3BDBCD1D" w14:textId="77777777" w:rsidR="000624DF" w:rsidRDefault="000624DF" w:rsidP="000624DF"/>
    <w:p w14:paraId="7A58A54D" w14:textId="16E53BA9" w:rsidR="000624DF" w:rsidRDefault="00800074" w:rsidP="000624DF">
      <w:pPr>
        <w:pStyle w:val="Narration"/>
        <w:numPr>
          <w:ilvl w:val="1"/>
          <w:numId w:val="3"/>
        </w:numPr>
      </w:pPr>
      <w:r>
        <w:t>Now, d</w:t>
      </w:r>
      <w:r w:rsidR="000624DF">
        <w:t xml:space="preserve">issect the peritoneum over the inferior vena cava and aorta </w:t>
      </w:r>
      <w:r w:rsidR="000624DF" w:rsidRPr="003A5FE9">
        <w:rPr>
          <w:b/>
        </w:rPr>
        <w:t>[1]</w:t>
      </w:r>
      <w:r w:rsidR="000624DF">
        <w:t xml:space="preserve">. Identify and ligate the right gonadal artery and vein </w:t>
      </w:r>
      <w:r w:rsidR="000624DF" w:rsidRPr="003A5FE9">
        <w:rPr>
          <w:b/>
        </w:rPr>
        <w:t>[2</w:t>
      </w:r>
      <w:r>
        <w:rPr>
          <w:b/>
        </w:rPr>
        <w:t>-TXT</w:t>
      </w:r>
      <w:r w:rsidR="000624DF" w:rsidRPr="003A5FE9">
        <w:rPr>
          <w:b/>
        </w:rPr>
        <w:t>]</w:t>
      </w:r>
      <w:r w:rsidR="000624DF">
        <w:t xml:space="preserve">. </w:t>
      </w:r>
    </w:p>
    <w:p w14:paraId="35CA7E06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lastRenderedPageBreak/>
        <w:t>Talent using fine scissors to open the peritoneum above the inferior vena cava and aorta.</w:t>
      </w:r>
    </w:p>
    <w:p w14:paraId="34517A2E" w14:textId="1FF17E27" w:rsidR="000624DF" w:rsidRDefault="000624DF" w:rsidP="000624DF">
      <w:pPr>
        <w:pStyle w:val="ShotDescription"/>
        <w:numPr>
          <w:ilvl w:val="2"/>
          <w:numId w:val="3"/>
        </w:numPr>
      </w:pPr>
      <w:r>
        <w:t>Talent isolating and ligating the right gonadal artery and vein with suture.</w:t>
      </w:r>
      <w:r w:rsidR="00800074">
        <w:t xml:space="preserve"> </w:t>
      </w:r>
      <w:r w:rsidR="00800074" w:rsidRPr="00800074">
        <w:rPr>
          <w:b/>
          <w:bCs/>
        </w:rPr>
        <w:t xml:space="preserve">TXT: </w:t>
      </w:r>
      <w:r w:rsidR="00800074" w:rsidRPr="00800074">
        <w:rPr>
          <w:b/>
          <w:bCs/>
        </w:rPr>
        <w:t>Locate the right ureter</w:t>
      </w:r>
    </w:p>
    <w:p w14:paraId="210E1D14" w14:textId="77777777" w:rsidR="000624DF" w:rsidRDefault="000624DF" w:rsidP="000624DF"/>
    <w:p w14:paraId="357E41A9" w14:textId="3ADEE946" w:rsidR="000624DF" w:rsidRDefault="000624DF" w:rsidP="000624DF">
      <w:pPr>
        <w:pStyle w:val="Narration"/>
        <w:numPr>
          <w:ilvl w:val="1"/>
          <w:numId w:val="3"/>
        </w:numPr>
      </w:pPr>
      <w:r>
        <w:t xml:space="preserve">Rotate the rat 90 degrees counterclockwise so the head faces the operator's left </w:t>
      </w:r>
      <w:r w:rsidRPr="003A5FE9">
        <w:rPr>
          <w:b/>
        </w:rPr>
        <w:t>[1</w:t>
      </w:r>
      <w:r w:rsidR="00800074">
        <w:rPr>
          <w:b/>
        </w:rPr>
        <w:t>]</w:t>
      </w:r>
      <w:r w:rsidR="00800074">
        <w:t xml:space="preserve"> and c</w:t>
      </w:r>
      <w:r>
        <w:t xml:space="preserve">lamp the inferior vena cava above the right renal vein using a curved Bulldog vascular clamp </w:t>
      </w:r>
      <w:r w:rsidRPr="003A5FE9">
        <w:rPr>
          <w:b/>
        </w:rPr>
        <w:t>[2]</w:t>
      </w:r>
      <w:r>
        <w:t>.</w:t>
      </w:r>
    </w:p>
    <w:p w14:paraId="47A9CF7A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 xml:space="preserve">Talent gently rotating the rat’s body 90 </w:t>
      </w:r>
      <w:proofErr w:type="gramStart"/>
      <w:r>
        <w:t>degrees</w:t>
      </w:r>
      <w:proofErr w:type="gramEnd"/>
      <w:r>
        <w:t xml:space="preserve"> so the head turns left.</w:t>
      </w:r>
    </w:p>
    <w:p w14:paraId="5889686A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placing a curved Bulldog clamp on the inferior vena cava above the right renal vein.</w:t>
      </w:r>
    </w:p>
    <w:p w14:paraId="2A779655" w14:textId="77777777" w:rsidR="000624DF" w:rsidRDefault="000624DF" w:rsidP="000624DF"/>
    <w:p w14:paraId="48CEFCF7" w14:textId="1C029B5D" w:rsidR="000624DF" w:rsidRDefault="00800074" w:rsidP="000624DF">
      <w:pPr>
        <w:pStyle w:val="Narration"/>
        <w:numPr>
          <w:ilvl w:val="1"/>
          <w:numId w:val="3"/>
        </w:numPr>
      </w:pPr>
      <w:r>
        <w:t>Now, i</w:t>
      </w:r>
      <w:r w:rsidR="000624DF">
        <w:t xml:space="preserve">ncise the inferior vena cava wall with scissors to create an oval opening </w:t>
      </w:r>
      <w:r w:rsidR="000624DF" w:rsidRPr="003A5FE9">
        <w:rPr>
          <w:b/>
        </w:rPr>
        <w:t>[1]</w:t>
      </w:r>
      <w:r>
        <w:rPr>
          <w:b/>
        </w:rPr>
        <w:t>.</w:t>
      </w:r>
      <w:r w:rsidR="000624DF">
        <w:t xml:space="preserve"> Flush with saline and place a stay suture on the caudal edge of the inferior vena cava </w:t>
      </w:r>
      <w:r w:rsidR="000624DF" w:rsidRPr="003A5FE9">
        <w:rPr>
          <w:b/>
        </w:rPr>
        <w:t>[2]</w:t>
      </w:r>
      <w:r w:rsidR="000624DF">
        <w:t>.</w:t>
      </w:r>
    </w:p>
    <w:p w14:paraId="47CB7183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using micro-scissors to make an oval incision on the inferior vena cava.</w:t>
      </w:r>
    </w:p>
    <w:p w14:paraId="62CE8A00" w14:textId="3C885796" w:rsidR="000624DF" w:rsidRDefault="000624DF" w:rsidP="000624DF">
      <w:pPr>
        <w:pStyle w:val="ShotDescription"/>
        <w:numPr>
          <w:ilvl w:val="2"/>
          <w:numId w:val="3"/>
        </w:numPr>
      </w:pPr>
      <w:r>
        <w:t xml:space="preserve">Talent </w:t>
      </w:r>
      <w:r w:rsidR="00800074">
        <w:t>p</w:t>
      </w:r>
      <w:r>
        <w:t>lacing a stay suture at the caudal margin.</w:t>
      </w:r>
    </w:p>
    <w:p w14:paraId="289112EB" w14:textId="77777777" w:rsidR="000624DF" w:rsidRDefault="000624DF" w:rsidP="000624DF"/>
    <w:p w14:paraId="608F90F1" w14:textId="6F690CFA" w:rsidR="000624DF" w:rsidRDefault="00800074" w:rsidP="000624DF">
      <w:pPr>
        <w:pStyle w:val="Narration"/>
        <w:numPr>
          <w:ilvl w:val="1"/>
          <w:numId w:val="3"/>
        </w:numPr>
      </w:pPr>
      <w:r>
        <w:t>Then, position</w:t>
      </w:r>
      <w:r w:rsidR="000624DF">
        <w:t xml:space="preserve"> the graft on the rat’s left side with the portal vein and superior mesenteric artery aligned near the inferior vena cava and aorta </w:t>
      </w:r>
      <w:r w:rsidR="000624DF" w:rsidRPr="003A5FE9">
        <w:rPr>
          <w:b/>
        </w:rPr>
        <w:t>[1]</w:t>
      </w:r>
      <w:r w:rsidR="000624DF">
        <w:t xml:space="preserve">. Orient the distal ileum toward the head. Wrap the graft in cold, damp gauze and apply ice to maintain a low temperature </w:t>
      </w:r>
      <w:r w:rsidR="000624DF" w:rsidRPr="003A5FE9">
        <w:rPr>
          <w:b/>
        </w:rPr>
        <w:t>[2]</w:t>
      </w:r>
      <w:r w:rsidR="000624DF">
        <w:t>.</w:t>
      </w:r>
    </w:p>
    <w:p w14:paraId="7EB86A01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positioning the graft on the left flank, aligning portal vein and artery near corresponding vessels.</w:t>
      </w:r>
    </w:p>
    <w:p w14:paraId="03C79D41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wrapping the graft in cold, damp gauze and surrounding it with crushed ice.</w:t>
      </w:r>
    </w:p>
    <w:p w14:paraId="1BE887E1" w14:textId="77777777" w:rsidR="000624DF" w:rsidRDefault="000624DF" w:rsidP="000624DF"/>
    <w:p w14:paraId="42B17E3B" w14:textId="26D04AA5" w:rsidR="000624DF" w:rsidRDefault="000624DF" w:rsidP="000624DF">
      <w:pPr>
        <w:pStyle w:val="Narration"/>
        <w:numPr>
          <w:ilvl w:val="1"/>
          <w:numId w:val="3"/>
        </w:numPr>
      </w:pPr>
      <w:r>
        <w:t xml:space="preserve">Pass the stay suture needle through the caudal edge of the portal vein </w:t>
      </w:r>
      <w:r w:rsidRPr="003A5FE9">
        <w:rPr>
          <w:b/>
        </w:rPr>
        <w:t>[1</w:t>
      </w:r>
      <w:r w:rsidR="00800074">
        <w:rPr>
          <w:b/>
        </w:rPr>
        <w:t>-TXT</w:t>
      </w:r>
      <w:r w:rsidRPr="003A5FE9">
        <w:rPr>
          <w:b/>
        </w:rPr>
        <w:t>]</w:t>
      </w:r>
      <w:r>
        <w:t xml:space="preserve"> </w:t>
      </w:r>
      <w:r w:rsidR="00800074">
        <w:t>and u</w:t>
      </w:r>
      <w:r>
        <w:t xml:space="preserve">se a mosquito clamp to control suture tension </w:t>
      </w:r>
      <w:r w:rsidRPr="003A5FE9">
        <w:rPr>
          <w:b/>
        </w:rPr>
        <w:t>[2]</w:t>
      </w:r>
      <w:r>
        <w:t>.</w:t>
      </w:r>
    </w:p>
    <w:p w14:paraId="2E447FD1" w14:textId="33D39363" w:rsidR="000624DF" w:rsidRDefault="000624DF" w:rsidP="000624DF">
      <w:pPr>
        <w:pStyle w:val="ShotDescription"/>
        <w:numPr>
          <w:ilvl w:val="2"/>
          <w:numId w:val="3"/>
        </w:numPr>
      </w:pPr>
      <w:r>
        <w:t>Talent passing suture through the caudal end of the portal vein.</w:t>
      </w:r>
      <w:r w:rsidR="00800074">
        <w:t xml:space="preserve"> </w:t>
      </w:r>
      <w:r w:rsidR="00800074" w:rsidRPr="00800074">
        <w:rPr>
          <w:b/>
          <w:bCs/>
        </w:rPr>
        <w:t xml:space="preserve">TXT: </w:t>
      </w:r>
      <w:r w:rsidR="00800074">
        <w:rPr>
          <w:b/>
          <w:bCs/>
        </w:rPr>
        <w:t xml:space="preserve">Use </w:t>
      </w:r>
      <w:r w:rsidR="00800074" w:rsidRPr="00800074">
        <w:rPr>
          <w:b/>
          <w:bCs/>
        </w:rPr>
        <w:t xml:space="preserve">8-0 </w:t>
      </w:r>
      <w:r w:rsidR="00800074" w:rsidRPr="00800074">
        <w:rPr>
          <w:b/>
          <w:bCs/>
        </w:rPr>
        <w:t xml:space="preserve">synthetic </w:t>
      </w:r>
      <w:r w:rsidR="00800074" w:rsidRPr="00800074">
        <w:rPr>
          <w:b/>
          <w:bCs/>
        </w:rPr>
        <w:t>polypropylene suture</w:t>
      </w:r>
      <w:r w:rsidR="00800074">
        <w:t xml:space="preserve"> </w:t>
      </w:r>
    </w:p>
    <w:p w14:paraId="14E83B5D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securing suture tension with a mosquito clamp.</w:t>
      </w:r>
    </w:p>
    <w:p w14:paraId="2C3A085F" w14:textId="77777777" w:rsidR="000624DF" w:rsidRDefault="000624DF" w:rsidP="000624DF"/>
    <w:p w14:paraId="495FF715" w14:textId="144407BA" w:rsidR="000624DF" w:rsidRDefault="000624DF" w:rsidP="000624DF">
      <w:pPr>
        <w:pStyle w:val="Narration"/>
        <w:numPr>
          <w:ilvl w:val="1"/>
          <w:numId w:val="3"/>
        </w:numPr>
      </w:pPr>
      <w:r>
        <w:t xml:space="preserve">Suture and tie the cranial edge of the portal vein to the inferior vena cava </w:t>
      </w:r>
      <w:r w:rsidRPr="003A5FE9">
        <w:rPr>
          <w:b/>
        </w:rPr>
        <w:t>[1]</w:t>
      </w:r>
      <w:r>
        <w:t xml:space="preserve"> </w:t>
      </w:r>
      <w:r w:rsidR="00800074">
        <w:t>and a</w:t>
      </w:r>
      <w:r>
        <w:t xml:space="preserve">nastomose the posterior portal vein wall </w:t>
      </w:r>
      <w:r w:rsidRPr="003A5FE9">
        <w:rPr>
          <w:b/>
        </w:rPr>
        <w:t>[2]</w:t>
      </w:r>
      <w:r>
        <w:t xml:space="preserve">. </w:t>
      </w:r>
      <w:r w:rsidR="00800074">
        <w:t>Then, t</w:t>
      </w:r>
      <w:r>
        <w:t xml:space="preserve">ie the stay suture at the right edge of the portal vein </w:t>
      </w:r>
      <w:r w:rsidRPr="003A5FE9">
        <w:rPr>
          <w:b/>
        </w:rPr>
        <w:t>[3]</w:t>
      </w:r>
      <w:r>
        <w:t xml:space="preserve"> </w:t>
      </w:r>
      <w:r w:rsidR="00800074">
        <w:t>and a</w:t>
      </w:r>
      <w:r>
        <w:t xml:space="preserve">nastomose the anterior portal vein wall </w:t>
      </w:r>
      <w:r w:rsidRPr="003A5FE9">
        <w:rPr>
          <w:b/>
        </w:rPr>
        <w:t>[4]</w:t>
      </w:r>
      <w:r>
        <w:t>.</w:t>
      </w:r>
    </w:p>
    <w:p w14:paraId="0196C0EA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 xml:space="preserve">Talent suturing and tying the cranial edge of the portal vein to the inferior vena </w:t>
      </w:r>
      <w:r>
        <w:lastRenderedPageBreak/>
        <w:t>cava.</w:t>
      </w:r>
    </w:p>
    <w:p w14:paraId="0F739426" w14:textId="6474A979" w:rsidR="000624DF" w:rsidRDefault="000624DF" w:rsidP="000624DF">
      <w:pPr>
        <w:pStyle w:val="ShotDescription"/>
        <w:numPr>
          <w:ilvl w:val="2"/>
          <w:numId w:val="3"/>
        </w:numPr>
      </w:pPr>
      <w:r>
        <w:t>Talent stitching the posterior wall of the portal vein.</w:t>
      </w:r>
    </w:p>
    <w:p w14:paraId="60071FB0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tying off the stay suture at the portal vein's right margin.</w:t>
      </w:r>
    </w:p>
    <w:p w14:paraId="0C579CE3" w14:textId="23C8ABD4" w:rsidR="000624DF" w:rsidRDefault="000624DF" w:rsidP="000624DF">
      <w:pPr>
        <w:pStyle w:val="ShotDescription"/>
        <w:numPr>
          <w:ilvl w:val="2"/>
          <w:numId w:val="3"/>
        </w:numPr>
      </w:pPr>
      <w:r>
        <w:t xml:space="preserve">Talent </w:t>
      </w:r>
      <w:r w:rsidR="00800074">
        <w:t>performing</w:t>
      </w:r>
      <w:r>
        <w:t xml:space="preserve"> </w:t>
      </w:r>
      <w:proofErr w:type="gramStart"/>
      <w:r>
        <w:t>the anterior</w:t>
      </w:r>
      <w:proofErr w:type="gramEnd"/>
      <w:r>
        <w:t xml:space="preserve"> wall anastomosis.</w:t>
      </w:r>
    </w:p>
    <w:p w14:paraId="182A6884" w14:textId="77777777" w:rsidR="000624DF" w:rsidRDefault="000624DF" w:rsidP="000624DF"/>
    <w:p w14:paraId="2DF83E56" w14:textId="25541001" w:rsidR="000624DF" w:rsidRDefault="000624DF" w:rsidP="00800074">
      <w:pPr>
        <w:pStyle w:val="Narration"/>
        <w:numPr>
          <w:ilvl w:val="1"/>
          <w:numId w:val="3"/>
        </w:numPr>
      </w:pPr>
      <w:r>
        <w:t xml:space="preserve">Before completing the anastomosis, clamp the graft portal vein and inject heparinized saline </w:t>
      </w:r>
      <w:r w:rsidRPr="003A5FE9">
        <w:rPr>
          <w:b/>
        </w:rPr>
        <w:t>[1]</w:t>
      </w:r>
      <w:r>
        <w:t xml:space="preserve">. Tie the suture and release the inferior vena cava clamp </w:t>
      </w:r>
      <w:r w:rsidRPr="003A5FE9">
        <w:rPr>
          <w:b/>
        </w:rPr>
        <w:t>[2]</w:t>
      </w:r>
      <w:r>
        <w:t>.</w:t>
      </w:r>
      <w:r w:rsidR="00800074">
        <w:t xml:space="preserve"> </w:t>
      </w:r>
      <w:r w:rsidR="00800074">
        <w:t xml:space="preserve">Then, place a curved Bulldog clamp at the aorta above the iliac artery bifurcation clamp </w:t>
      </w:r>
      <w:r w:rsidR="00800074" w:rsidRPr="003A5FE9">
        <w:rPr>
          <w:b/>
        </w:rPr>
        <w:t>[</w:t>
      </w:r>
      <w:r w:rsidR="00800074">
        <w:rPr>
          <w:b/>
        </w:rPr>
        <w:t>3</w:t>
      </w:r>
      <w:r w:rsidR="00800074" w:rsidRPr="003A5FE9">
        <w:rPr>
          <w:b/>
        </w:rPr>
        <w:t>]</w:t>
      </w:r>
      <w:r w:rsidR="00800074">
        <w:t>.</w:t>
      </w:r>
    </w:p>
    <w:p w14:paraId="277C2D6E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clamping the graft portal vein and injecting heparinized saline.</w:t>
      </w:r>
    </w:p>
    <w:p w14:paraId="61E793AD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tying the final stitch and releasing the vascular clamp from the inferior vena cava.</w:t>
      </w:r>
    </w:p>
    <w:p w14:paraId="45516434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placing a curved Bulldog clamp above the bifurcation of the iliac arteries.</w:t>
      </w:r>
    </w:p>
    <w:p w14:paraId="5E7DF37C" w14:textId="77777777" w:rsidR="000624DF" w:rsidRDefault="000624DF" w:rsidP="000624DF"/>
    <w:p w14:paraId="20F2B8A9" w14:textId="2FC1BBAC" w:rsidR="000624DF" w:rsidRDefault="00800074" w:rsidP="000624DF">
      <w:pPr>
        <w:pStyle w:val="Narration"/>
        <w:numPr>
          <w:ilvl w:val="1"/>
          <w:numId w:val="3"/>
        </w:numPr>
      </w:pPr>
      <w:r>
        <w:t>After i</w:t>
      </w:r>
      <w:r w:rsidR="000624DF">
        <w:t>ncis</w:t>
      </w:r>
      <w:r>
        <w:t>ing</w:t>
      </w:r>
      <w:r w:rsidR="000624DF">
        <w:t xml:space="preserve"> the aortic wall</w:t>
      </w:r>
      <w:r>
        <w:t>,</w:t>
      </w:r>
      <w:r w:rsidR="000624DF">
        <w:t xml:space="preserve"> </w:t>
      </w:r>
      <w:r>
        <w:t>p</w:t>
      </w:r>
      <w:r w:rsidR="000624DF">
        <w:t xml:space="preserve">lace a stay suture on the cranial edge of the aorta and superior mesenteric artery </w:t>
      </w:r>
      <w:r w:rsidR="000624DF" w:rsidRPr="003A5FE9">
        <w:rPr>
          <w:b/>
        </w:rPr>
        <w:t>[</w:t>
      </w:r>
      <w:r>
        <w:rPr>
          <w:b/>
        </w:rPr>
        <w:t>1</w:t>
      </w:r>
      <w:r w:rsidR="000624DF" w:rsidRPr="003A5FE9">
        <w:rPr>
          <w:b/>
        </w:rPr>
        <w:t>]</w:t>
      </w:r>
      <w:r w:rsidR="000624DF">
        <w:t xml:space="preserve">. Hold the stay suture with a mosquito clamp </w:t>
      </w:r>
      <w:r w:rsidR="000624DF" w:rsidRPr="003A5FE9">
        <w:rPr>
          <w:b/>
        </w:rPr>
        <w:t>[</w:t>
      </w:r>
      <w:r>
        <w:rPr>
          <w:b/>
        </w:rPr>
        <w:t>2</w:t>
      </w:r>
      <w:r w:rsidR="000624DF" w:rsidRPr="003A5FE9">
        <w:rPr>
          <w:b/>
        </w:rPr>
        <w:t>]</w:t>
      </w:r>
      <w:r w:rsidR="000624DF">
        <w:t>.</w:t>
      </w:r>
    </w:p>
    <w:p w14:paraId="7838410E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placing an 8-0 stay suture between the aorta and superior mesenteric artery.</w:t>
      </w:r>
    </w:p>
    <w:p w14:paraId="2124B88A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grasping the stay suture with a mosquito clamp to control tension.</w:t>
      </w:r>
    </w:p>
    <w:p w14:paraId="18C842C1" w14:textId="77777777" w:rsidR="000624DF" w:rsidRDefault="000624DF" w:rsidP="000624DF"/>
    <w:p w14:paraId="55B59791" w14:textId="6316205D" w:rsidR="000624DF" w:rsidRDefault="000624DF" w:rsidP="000624DF">
      <w:pPr>
        <w:pStyle w:val="Narration"/>
        <w:numPr>
          <w:ilvl w:val="1"/>
          <w:numId w:val="3"/>
        </w:numPr>
      </w:pPr>
      <w:r>
        <w:t xml:space="preserve">Pass another </w:t>
      </w:r>
      <w:r w:rsidR="00800074">
        <w:t xml:space="preserve">8-0 </w:t>
      </w:r>
      <w:r w:rsidR="00800074" w:rsidRPr="00800074">
        <w:rPr>
          <w:i/>
          <w:iCs/>
          <w:color w:val="FF0000"/>
        </w:rPr>
        <w:t>(</w:t>
      </w:r>
      <w:r w:rsidR="00800074">
        <w:rPr>
          <w:i/>
          <w:iCs/>
          <w:color w:val="FF0000"/>
        </w:rPr>
        <w:t>8-oh</w:t>
      </w:r>
      <w:r w:rsidR="00800074" w:rsidRPr="00800074">
        <w:rPr>
          <w:i/>
          <w:iCs/>
          <w:color w:val="FF0000"/>
        </w:rPr>
        <w:t>)</w:t>
      </w:r>
      <w:r w:rsidR="00800074">
        <w:t xml:space="preserve"> </w:t>
      </w:r>
      <w:r>
        <w:t xml:space="preserve">needle through the caudal edge of the superior mesenteric artery and the aorta </w:t>
      </w:r>
      <w:r w:rsidRPr="003A5FE9">
        <w:rPr>
          <w:b/>
        </w:rPr>
        <w:t>[1]</w:t>
      </w:r>
      <w:r>
        <w:t xml:space="preserve">. </w:t>
      </w:r>
      <w:r w:rsidR="00800074">
        <w:t>Now, t</w:t>
      </w:r>
      <w:r>
        <w:t xml:space="preserve">ie and begin anastomosis on the rat’s right side </w:t>
      </w:r>
      <w:r w:rsidRPr="003A5FE9">
        <w:rPr>
          <w:b/>
        </w:rPr>
        <w:t>[2]</w:t>
      </w:r>
      <w:r w:rsidR="00800074">
        <w:t>, then</w:t>
      </w:r>
      <w:r>
        <w:t xml:space="preserve"> </w:t>
      </w:r>
      <w:r w:rsidR="00800074">
        <w:t>t</w:t>
      </w:r>
      <w:r>
        <w:t xml:space="preserve">ie the stay suture </w:t>
      </w:r>
      <w:r w:rsidRPr="003A5FE9">
        <w:rPr>
          <w:b/>
        </w:rPr>
        <w:t>[3]</w:t>
      </w:r>
      <w:r>
        <w:t>.</w:t>
      </w:r>
    </w:p>
    <w:p w14:paraId="32846B05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inserting an 8-0 needle through the caudal end of the artery and the aorta.</w:t>
      </w:r>
    </w:p>
    <w:p w14:paraId="1D0A7463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tying the suture and initiating anastomosis on the right.</w:t>
      </w:r>
    </w:p>
    <w:p w14:paraId="351FBE13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tying</w:t>
      </w:r>
      <w:proofErr w:type="gramEnd"/>
      <w:r>
        <w:t xml:space="preserve"> the stay </w:t>
      </w:r>
      <w:proofErr w:type="gramStart"/>
      <w:r>
        <w:t>suture</w:t>
      </w:r>
      <w:proofErr w:type="gramEnd"/>
      <w:r>
        <w:t xml:space="preserve"> after partial completion.</w:t>
      </w:r>
    </w:p>
    <w:p w14:paraId="1DCBBD04" w14:textId="77777777" w:rsidR="000624DF" w:rsidRDefault="000624DF" w:rsidP="000624DF"/>
    <w:p w14:paraId="2C1EFB53" w14:textId="2B7E39DC" w:rsidR="000624DF" w:rsidRDefault="00800074" w:rsidP="00800074">
      <w:pPr>
        <w:pStyle w:val="Narration"/>
        <w:numPr>
          <w:ilvl w:val="1"/>
          <w:numId w:val="3"/>
        </w:numPr>
      </w:pPr>
      <w:r>
        <w:t>Next, r</w:t>
      </w:r>
      <w:r w:rsidR="000624DF">
        <w:t xml:space="preserve">otate the rat 180 degrees so the head faces the operator’s right </w:t>
      </w:r>
      <w:r w:rsidR="000624DF" w:rsidRPr="003A5FE9">
        <w:rPr>
          <w:b/>
        </w:rPr>
        <w:t>[1]</w:t>
      </w:r>
      <w:r w:rsidR="000624DF">
        <w:t xml:space="preserve"> </w:t>
      </w:r>
      <w:r>
        <w:t>and c</w:t>
      </w:r>
      <w:r w:rsidR="000624DF">
        <w:t xml:space="preserve">omplete the superior mesenteric artery-to-aorta anastomosis on the left side </w:t>
      </w:r>
      <w:r w:rsidR="000624DF" w:rsidRPr="003A5FE9">
        <w:rPr>
          <w:b/>
        </w:rPr>
        <w:t>[2]</w:t>
      </w:r>
      <w:r w:rsidR="000624DF">
        <w:t xml:space="preserve">. Before the final suture, clamp the graft portal vein and inject heparinized saline </w:t>
      </w:r>
      <w:r w:rsidR="000624DF" w:rsidRPr="003A5FE9">
        <w:rPr>
          <w:b/>
        </w:rPr>
        <w:t>[3]</w:t>
      </w:r>
      <w:r w:rsidR="000624DF">
        <w:t xml:space="preserve">. Tie the suture </w:t>
      </w:r>
      <w:r w:rsidR="000624DF" w:rsidRPr="003A5FE9">
        <w:rPr>
          <w:b/>
        </w:rPr>
        <w:t>[4]</w:t>
      </w:r>
      <w:r w:rsidR="000624DF">
        <w:t>.</w:t>
      </w:r>
      <w:r>
        <w:t xml:space="preserve"> </w:t>
      </w:r>
      <w:r>
        <w:t xml:space="preserve">Now, release the aortic and portal vein clamps to allow reperfusion </w:t>
      </w:r>
      <w:r w:rsidRPr="003A5FE9">
        <w:rPr>
          <w:b/>
        </w:rPr>
        <w:t>[</w:t>
      </w:r>
      <w:r>
        <w:rPr>
          <w:b/>
        </w:rPr>
        <w:t>5</w:t>
      </w:r>
      <w:r w:rsidRPr="003A5FE9">
        <w:rPr>
          <w:b/>
        </w:rPr>
        <w:t>]</w:t>
      </w:r>
      <w:r>
        <w:t>.</w:t>
      </w:r>
    </w:p>
    <w:p w14:paraId="3B9C73D2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 xml:space="preserve">Talent rotating the </w:t>
      </w:r>
      <w:proofErr w:type="gramStart"/>
      <w:r>
        <w:t>rat</w:t>
      </w:r>
      <w:proofErr w:type="gramEnd"/>
      <w:r>
        <w:t xml:space="preserve"> so the head now faces right.</w:t>
      </w:r>
    </w:p>
    <w:p w14:paraId="7C1422DE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completing the left-side anastomosis between the artery and aorta.</w:t>
      </w:r>
    </w:p>
    <w:p w14:paraId="2B8A87D9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clamping the graft portal vein and injecting heparinized saline.</w:t>
      </w:r>
    </w:p>
    <w:p w14:paraId="7C8A6A91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tying off the final anastomotic suture.</w:t>
      </w:r>
    </w:p>
    <w:p w14:paraId="37CD2E23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lastRenderedPageBreak/>
        <w:t>Talent sequentially removing vascular clamps to initiate blood flow through graft.</w:t>
      </w:r>
    </w:p>
    <w:p w14:paraId="556FB454" w14:textId="77777777" w:rsidR="000624DF" w:rsidRDefault="000624DF" w:rsidP="000624DF"/>
    <w:p w14:paraId="5930B3A7" w14:textId="27624BDF" w:rsidR="00800074" w:rsidRDefault="00800074" w:rsidP="00800074">
      <w:pPr>
        <w:pStyle w:val="Narration"/>
        <w:numPr>
          <w:ilvl w:val="1"/>
          <w:numId w:val="3"/>
        </w:numPr>
      </w:pPr>
      <w:r>
        <w:t>Then, r</w:t>
      </w:r>
      <w:r w:rsidR="000624DF">
        <w:t xml:space="preserve">otate the rat 90 degrees so the head faces the opposite side </w:t>
      </w:r>
      <w:r w:rsidR="000624DF" w:rsidRPr="003A5FE9">
        <w:rPr>
          <w:b/>
        </w:rPr>
        <w:t>[1]</w:t>
      </w:r>
      <w:r w:rsidR="000624DF">
        <w:t>. Make two 8</w:t>
      </w:r>
      <w:r>
        <w:t>-</w:t>
      </w:r>
      <w:r w:rsidR="000624DF">
        <w:t xml:space="preserve">millimeter skin incisions on the right abdomen and exteriorize the proximal and distal ileal graft ends </w:t>
      </w:r>
      <w:r w:rsidR="000624DF" w:rsidRPr="003A5FE9">
        <w:rPr>
          <w:b/>
        </w:rPr>
        <w:t>[2]</w:t>
      </w:r>
      <w:r w:rsidR="000624DF">
        <w:t>.</w:t>
      </w:r>
      <w:r>
        <w:t xml:space="preserve"> </w:t>
      </w:r>
      <w:r>
        <w:t xml:space="preserve">Finally, suture the skin and graft serosa using 5-0 </w:t>
      </w:r>
      <w:r w:rsidRPr="00800074">
        <w:rPr>
          <w:i/>
          <w:iCs/>
          <w:color w:val="FF0000"/>
        </w:rPr>
        <w:t>(</w:t>
      </w:r>
      <w:r>
        <w:rPr>
          <w:i/>
          <w:iCs/>
          <w:color w:val="FF0000"/>
        </w:rPr>
        <w:t>5-oh</w:t>
      </w:r>
      <w:r w:rsidRPr="00800074">
        <w:rPr>
          <w:i/>
          <w:iCs/>
          <w:color w:val="FF0000"/>
        </w:rPr>
        <w:t>)</w:t>
      </w:r>
      <w:r>
        <w:t xml:space="preserve"> polydioxanone suture </w:t>
      </w:r>
      <w:r w:rsidRPr="003A5FE9">
        <w:rPr>
          <w:b/>
        </w:rPr>
        <w:t>[</w:t>
      </w:r>
      <w:r>
        <w:rPr>
          <w:b/>
        </w:rPr>
        <w:t>3</w:t>
      </w:r>
      <w:r w:rsidRPr="003A5FE9">
        <w:rPr>
          <w:b/>
        </w:rPr>
        <w:t>]</w:t>
      </w:r>
      <w:r>
        <w:rPr>
          <w:b/>
        </w:rPr>
        <w:t xml:space="preserve"> </w:t>
      </w:r>
      <w:r w:rsidRPr="00800074">
        <w:rPr>
          <w:bCs/>
        </w:rPr>
        <w:t>and c</w:t>
      </w:r>
      <w:r>
        <w:t xml:space="preserve">lose the midline incision with the same suture to complete the surgery </w:t>
      </w:r>
      <w:r w:rsidRPr="003A5FE9">
        <w:rPr>
          <w:b/>
        </w:rPr>
        <w:t>[</w:t>
      </w:r>
      <w:r>
        <w:rPr>
          <w:b/>
        </w:rPr>
        <w:t>4</w:t>
      </w:r>
      <w:r w:rsidR="003F76EC">
        <w:rPr>
          <w:b/>
        </w:rPr>
        <w:t>-TXT</w:t>
      </w:r>
      <w:r w:rsidRPr="003A5FE9">
        <w:rPr>
          <w:b/>
        </w:rPr>
        <w:t>]</w:t>
      </w:r>
      <w:r>
        <w:t>.</w:t>
      </w:r>
    </w:p>
    <w:p w14:paraId="13C9CAA3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rotating the rat laterally to face the other side.</w:t>
      </w:r>
    </w:p>
    <w:p w14:paraId="3F6F8D68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making incisions and gently pulling out both ends of the graft.</w:t>
      </w:r>
    </w:p>
    <w:p w14:paraId="0CF8DE0E" w14:textId="77777777" w:rsidR="000624DF" w:rsidRDefault="000624DF" w:rsidP="000624DF">
      <w:pPr>
        <w:pStyle w:val="ShotDescription"/>
        <w:numPr>
          <w:ilvl w:val="2"/>
          <w:numId w:val="3"/>
        </w:numPr>
      </w:pPr>
      <w:r>
        <w:t>Talent stitching the skin to the serosal surface of the graft.</w:t>
      </w:r>
    </w:p>
    <w:p w14:paraId="426B85F8" w14:textId="2AA26F00" w:rsidR="000624DF" w:rsidRPr="005D0516" w:rsidRDefault="000624DF" w:rsidP="000624DF">
      <w:pPr>
        <w:pStyle w:val="ShotDescription"/>
        <w:numPr>
          <w:ilvl w:val="2"/>
          <w:numId w:val="3"/>
        </w:numPr>
      </w:pPr>
      <w:r>
        <w:t>Talent closing the main abdominal incision with polydioxanone sutures.</w:t>
      </w:r>
      <w:bookmarkEnd w:id="3"/>
      <w:r w:rsidR="003F76EC">
        <w:t xml:space="preserve"> </w:t>
      </w:r>
      <w:r w:rsidR="003F76EC" w:rsidRPr="003F76EC">
        <w:rPr>
          <w:b/>
          <w:bCs/>
        </w:rPr>
        <w:t xml:space="preserve">TXT: Assess </w:t>
      </w:r>
      <w:r w:rsidR="003F76EC" w:rsidRPr="003F76EC">
        <w:rPr>
          <w:b/>
          <w:bCs/>
        </w:rPr>
        <w:t>the intestinal graft</w:t>
      </w:r>
      <w:r w:rsidR="003F76EC" w:rsidRPr="003F76EC">
        <w:rPr>
          <w:b/>
          <w:bCs/>
        </w:rPr>
        <w:t xml:space="preserve"> post-operatively</w:t>
      </w:r>
    </w:p>
    <w:p w14:paraId="595847C7" w14:textId="77777777" w:rsidR="00800074" w:rsidRDefault="0080007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17F6278F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297F570C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81B29">
        <w:rPr>
          <w:rFonts w:eastAsia="Times New Roman" w:cstheme="minorHAnsi"/>
          <w:bCs/>
        </w:rPr>
        <w:t>14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6CD4B9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CCD16B" w14:textId="55E8BB42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9853A1">
        <w:rPr>
          <w:color w:val="auto"/>
        </w:rPr>
        <w:t xml:space="preserve">The ileostomy grafts turned visibly whitish </w:t>
      </w:r>
      <w:r>
        <w:rPr>
          <w:color w:val="auto"/>
        </w:rPr>
        <w:t xml:space="preserve">around </w:t>
      </w:r>
      <w:r w:rsidRPr="009853A1">
        <w:rPr>
          <w:color w:val="auto"/>
        </w:rPr>
        <w:t xml:space="preserve">post-operative day </w:t>
      </w:r>
      <w:r>
        <w:rPr>
          <w:color w:val="auto"/>
        </w:rPr>
        <w:t>45</w:t>
      </w:r>
      <w:r w:rsidRPr="009853A1">
        <w:rPr>
          <w:color w:val="auto"/>
        </w:rPr>
        <w:t>, indicating rejection in allogeneic recipients</w:t>
      </w:r>
      <w:r>
        <w:rPr>
          <w:color w:val="auto"/>
        </w:rPr>
        <w:t xml:space="preserve"> </w:t>
      </w:r>
      <w:r w:rsidRPr="0081322D">
        <w:rPr>
          <w:b/>
          <w:bCs/>
          <w:color w:val="auto"/>
        </w:rPr>
        <w:t>[</w:t>
      </w:r>
      <w:r>
        <w:rPr>
          <w:b/>
          <w:bCs/>
          <w:color w:val="auto"/>
        </w:rPr>
        <w:t>1</w:t>
      </w:r>
      <w:r w:rsidRPr="0081322D">
        <w:rPr>
          <w:b/>
          <w:bCs/>
          <w:color w:val="auto"/>
        </w:rPr>
        <w:t>]</w:t>
      </w:r>
      <w:r w:rsidRPr="009853A1">
        <w:rPr>
          <w:color w:val="auto"/>
        </w:rPr>
        <w:t xml:space="preserve">, while syngeneic grafts maintained a healthy pink tone through post-operative day 127 </w:t>
      </w:r>
      <w:r w:rsidRPr="009853A1">
        <w:rPr>
          <w:b/>
          <w:color w:val="auto"/>
        </w:rPr>
        <w:t>[2]</w:t>
      </w:r>
      <w:r w:rsidRPr="009853A1">
        <w:rPr>
          <w:color w:val="auto"/>
        </w:rPr>
        <w:t>.</w:t>
      </w:r>
    </w:p>
    <w:p w14:paraId="198ABE08" w14:textId="5C64B0B6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2B. </w:t>
      </w:r>
      <w:r w:rsidRPr="00381B29">
        <w:rPr>
          <w:i/>
          <w:iCs/>
          <w:color w:val="3333FF"/>
        </w:rPr>
        <w:t xml:space="preserve">Video editor: Highlight </w:t>
      </w:r>
      <w:proofErr w:type="gramStart"/>
      <w:r w:rsidRPr="00381B29">
        <w:rPr>
          <w:i/>
          <w:iCs/>
          <w:color w:val="3333FF"/>
        </w:rPr>
        <w:t>the  POD</w:t>
      </w:r>
      <w:proofErr w:type="gramEnd"/>
      <w:r w:rsidRPr="00381B29">
        <w:rPr>
          <w:i/>
          <w:iCs/>
          <w:color w:val="3333FF"/>
        </w:rPr>
        <w:t>45 image</w:t>
      </w:r>
      <w:r w:rsidRPr="009853A1">
        <w:rPr>
          <w:color w:val="auto"/>
        </w:rPr>
        <w:t>.</w:t>
      </w:r>
    </w:p>
    <w:p w14:paraId="7AA8E94F" w14:textId="51B3795A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2B. </w:t>
      </w:r>
      <w:r w:rsidRPr="00381B29">
        <w:rPr>
          <w:i/>
          <w:iCs/>
          <w:color w:val="3333FF"/>
        </w:rPr>
        <w:t>Video editor: Highlight the POD127 (syngeneic)</w:t>
      </w:r>
      <w:r w:rsidRPr="00381B29">
        <w:rPr>
          <w:i/>
          <w:iCs/>
          <w:color w:val="3333FF"/>
        </w:rPr>
        <w:t xml:space="preserve"> image</w:t>
      </w:r>
      <w:r>
        <w:rPr>
          <w:color w:val="auto"/>
        </w:rPr>
        <w:t>.</w:t>
      </w:r>
    </w:p>
    <w:p w14:paraId="3D0B6294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t>.</w:t>
      </w:r>
    </w:p>
    <w:p w14:paraId="78D18A60" w14:textId="77777777" w:rsidR="0081322D" w:rsidRPr="009853A1" w:rsidRDefault="0081322D" w:rsidP="0081322D">
      <w:pPr>
        <w:rPr>
          <w:color w:val="auto"/>
        </w:rPr>
      </w:pPr>
    </w:p>
    <w:p w14:paraId="19B67113" w14:textId="6D8145D0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9853A1">
        <w:rPr>
          <w:color w:val="auto"/>
        </w:rPr>
        <w:t xml:space="preserve">Quantitative scoring using an RGB-based regression model showed a progressive decline in graft health scores over 45 days in allogeneic grafts </w:t>
      </w:r>
      <w:r w:rsidRPr="009853A1">
        <w:rPr>
          <w:b/>
          <w:color w:val="auto"/>
        </w:rPr>
        <w:t>[1]</w:t>
      </w:r>
      <w:r w:rsidRPr="009853A1">
        <w:rPr>
          <w:color w:val="auto"/>
        </w:rPr>
        <w:t>.</w:t>
      </w:r>
    </w:p>
    <w:p w14:paraId="1D99CEDB" w14:textId="7DAA5F60" w:rsidR="0081322D" w:rsidRPr="0081322D" w:rsidRDefault="0081322D" w:rsidP="000714EE">
      <w:pPr>
        <w:pStyle w:val="ShotDescription"/>
        <w:numPr>
          <w:ilvl w:val="2"/>
          <w:numId w:val="3"/>
        </w:numPr>
        <w:rPr>
          <w:color w:val="auto"/>
        </w:rPr>
      </w:pPr>
      <w:r w:rsidRPr="0081322D">
        <w:rPr>
          <w:color w:val="auto"/>
        </w:rPr>
        <w:t xml:space="preserve">LAB MEDIA: Figure 2C. </w:t>
      </w:r>
    </w:p>
    <w:p w14:paraId="30A16095" w14:textId="77777777" w:rsidR="0081322D" w:rsidRPr="009853A1" w:rsidRDefault="0081322D" w:rsidP="0081322D">
      <w:pPr>
        <w:rPr>
          <w:color w:val="auto"/>
        </w:rPr>
      </w:pPr>
    </w:p>
    <w:p w14:paraId="3A02F05F" w14:textId="77777777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9853A1">
        <w:rPr>
          <w:color w:val="auto"/>
        </w:rPr>
        <w:t xml:space="preserve">Histological imaging at post-operative days 28 and 45 revealed a loss of epithelial villi and crypt structures in allogeneic grafts </w:t>
      </w:r>
      <w:r w:rsidRPr="009853A1">
        <w:rPr>
          <w:b/>
          <w:color w:val="auto"/>
        </w:rPr>
        <w:t>[1]</w:t>
      </w:r>
      <w:r w:rsidRPr="009853A1">
        <w:rPr>
          <w:color w:val="auto"/>
        </w:rPr>
        <w:t xml:space="preserve">, accompanied by an expanded submucosal matrix rich in collagen and laminin </w:t>
      </w:r>
      <w:r w:rsidRPr="009853A1">
        <w:rPr>
          <w:b/>
          <w:color w:val="auto"/>
        </w:rPr>
        <w:t>[2]</w:t>
      </w:r>
      <w:r w:rsidRPr="009853A1">
        <w:rPr>
          <w:color w:val="auto"/>
        </w:rPr>
        <w:t>.</w:t>
      </w:r>
    </w:p>
    <w:p w14:paraId="1DCC47DA" w14:textId="1989FE95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A. </w:t>
      </w:r>
      <w:r w:rsidRPr="00381B29">
        <w:rPr>
          <w:i/>
          <w:iCs/>
          <w:color w:val="3333FF"/>
        </w:rPr>
        <w:t xml:space="preserve">Video editor: Zoom in on the merged panel at POD45 and </w:t>
      </w:r>
      <w:r w:rsidRPr="00381B29">
        <w:rPr>
          <w:i/>
          <w:iCs/>
          <w:color w:val="3333FF"/>
        </w:rPr>
        <w:t>POD 28</w:t>
      </w:r>
      <w:r w:rsidRPr="009853A1">
        <w:rPr>
          <w:color w:val="auto"/>
        </w:rPr>
        <w:t>.</w:t>
      </w:r>
    </w:p>
    <w:p w14:paraId="40ED39C8" w14:textId="2A24A8A2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A. </w:t>
      </w:r>
      <w:r w:rsidRPr="00381B29">
        <w:rPr>
          <w:i/>
          <w:iCs/>
          <w:color w:val="3333FF"/>
        </w:rPr>
        <w:t xml:space="preserve">Video editor: Highlight the </w:t>
      </w:r>
      <w:r w:rsidRPr="00381B29">
        <w:rPr>
          <w:i/>
          <w:iCs/>
          <w:color w:val="3333FF"/>
        </w:rPr>
        <w:t xml:space="preserve">collagen and </w:t>
      </w:r>
      <w:r w:rsidRPr="00381B29">
        <w:rPr>
          <w:i/>
          <w:iCs/>
          <w:color w:val="3333FF"/>
        </w:rPr>
        <w:t xml:space="preserve">pan-laminin </w:t>
      </w:r>
      <w:r w:rsidRPr="00381B29">
        <w:rPr>
          <w:i/>
          <w:iCs/>
          <w:color w:val="3333FF"/>
        </w:rPr>
        <w:t>images for POD28 and</w:t>
      </w:r>
      <w:r w:rsidRPr="00381B29">
        <w:rPr>
          <w:i/>
          <w:iCs/>
          <w:color w:val="3333FF"/>
        </w:rPr>
        <w:t xml:space="preserve"> POD45</w:t>
      </w:r>
    </w:p>
    <w:p w14:paraId="67CE8159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t>.</w:t>
      </w:r>
    </w:p>
    <w:p w14:paraId="78452F69" w14:textId="77777777" w:rsidR="0081322D" w:rsidRPr="009853A1" w:rsidRDefault="0081322D" w:rsidP="0081322D">
      <w:pPr>
        <w:rPr>
          <w:color w:val="auto"/>
        </w:rPr>
      </w:pPr>
    </w:p>
    <w:p w14:paraId="1138C78F" w14:textId="5AF4E6A2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9853A1">
        <w:rPr>
          <w:color w:val="auto"/>
        </w:rPr>
        <w:t>Sirius Red staining on post-operative day 45 confirmed prominent extracellular matrix deposition in the allogeneic group</w:t>
      </w:r>
      <w:r>
        <w:rPr>
          <w:color w:val="auto"/>
        </w:rPr>
        <w:t xml:space="preserve"> </w:t>
      </w:r>
      <w:r w:rsidRPr="009853A1">
        <w:rPr>
          <w:b/>
          <w:color w:val="auto"/>
        </w:rPr>
        <w:t>[1]</w:t>
      </w:r>
      <w:r w:rsidRPr="009853A1">
        <w:rPr>
          <w:color w:val="auto"/>
        </w:rPr>
        <w:t xml:space="preserve">, in contrast to well-defined mucosal layers in syngeneic grafts </w:t>
      </w:r>
      <w:r w:rsidRPr="009853A1">
        <w:rPr>
          <w:b/>
          <w:color w:val="auto"/>
        </w:rPr>
        <w:t>[2]</w:t>
      </w:r>
      <w:r w:rsidRPr="009853A1">
        <w:rPr>
          <w:color w:val="auto"/>
        </w:rPr>
        <w:t>.</w:t>
      </w:r>
    </w:p>
    <w:p w14:paraId="4A4C6887" w14:textId="517A6206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B. </w:t>
      </w:r>
      <w:r w:rsidRPr="00381B29">
        <w:rPr>
          <w:i/>
          <w:iCs/>
          <w:color w:val="3333FF"/>
        </w:rPr>
        <w:t xml:space="preserve">Video editor: Highlight image </w:t>
      </w:r>
      <w:r w:rsidRPr="00381B29">
        <w:rPr>
          <w:i/>
          <w:iCs/>
          <w:color w:val="3333FF"/>
        </w:rPr>
        <w:t>‘</w:t>
      </w:r>
      <w:r w:rsidRPr="00381B29">
        <w:rPr>
          <w:i/>
          <w:iCs/>
          <w:color w:val="3333FF"/>
        </w:rPr>
        <w:t>allogeneic</w:t>
      </w:r>
      <w:r w:rsidRPr="00381B29">
        <w:rPr>
          <w:i/>
          <w:iCs/>
          <w:color w:val="3333FF"/>
        </w:rPr>
        <w:t>’</w:t>
      </w:r>
      <w:r w:rsidRPr="00381B29">
        <w:rPr>
          <w:i/>
          <w:iCs/>
          <w:color w:val="3333FF"/>
        </w:rPr>
        <w:t>.</w:t>
      </w:r>
    </w:p>
    <w:p w14:paraId="7052E9FE" w14:textId="6DDA3666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B. </w:t>
      </w:r>
      <w:r w:rsidRPr="00381B29">
        <w:rPr>
          <w:i/>
          <w:iCs/>
          <w:color w:val="3333FF"/>
        </w:rPr>
        <w:t xml:space="preserve">Video editor: Highlight </w:t>
      </w:r>
      <w:r w:rsidRPr="00381B29">
        <w:rPr>
          <w:i/>
          <w:iCs/>
          <w:color w:val="3333FF"/>
        </w:rPr>
        <w:t>t</w:t>
      </w:r>
      <w:r w:rsidRPr="00381B29">
        <w:rPr>
          <w:i/>
          <w:iCs/>
          <w:color w:val="3333FF"/>
        </w:rPr>
        <w:t xml:space="preserve">he left-side image </w:t>
      </w:r>
      <w:r w:rsidRPr="00381B29">
        <w:rPr>
          <w:i/>
          <w:iCs/>
          <w:color w:val="3333FF"/>
        </w:rPr>
        <w:t>‘</w:t>
      </w:r>
      <w:r w:rsidRPr="00381B29">
        <w:rPr>
          <w:i/>
          <w:iCs/>
          <w:color w:val="3333FF"/>
        </w:rPr>
        <w:t>syngeneic</w:t>
      </w:r>
      <w:r w:rsidRPr="00381B29">
        <w:rPr>
          <w:i/>
          <w:iCs/>
          <w:color w:val="3333FF"/>
        </w:rPr>
        <w:t>’</w:t>
      </w:r>
    </w:p>
    <w:p w14:paraId="37E7A524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lastRenderedPageBreak/>
        <w:t>.</w:t>
      </w:r>
    </w:p>
    <w:p w14:paraId="4CB73742" w14:textId="77777777" w:rsidR="0081322D" w:rsidRPr="009853A1" w:rsidRDefault="0081322D" w:rsidP="0081322D">
      <w:pPr>
        <w:rPr>
          <w:color w:val="auto"/>
        </w:rPr>
      </w:pPr>
    </w:p>
    <w:p w14:paraId="2BCFCF5F" w14:textId="39399423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9853A1">
        <w:rPr>
          <w:color w:val="auto"/>
        </w:rPr>
        <w:t>UMAP clustering showed that homeostatic intestinal macrophages expressing Cx3cr1</w:t>
      </w:r>
      <w:r>
        <w:rPr>
          <w:color w:val="auto"/>
        </w:rPr>
        <w:t xml:space="preserve"> </w:t>
      </w:r>
      <w:r w:rsidRPr="0081322D">
        <w:rPr>
          <w:i/>
          <w:iCs/>
          <w:color w:val="FF0000"/>
        </w:rPr>
        <w:t>(</w:t>
      </w:r>
      <w:r>
        <w:rPr>
          <w:i/>
          <w:iCs/>
          <w:color w:val="FF0000"/>
        </w:rPr>
        <w:t>C-X-3-C-R-1</w:t>
      </w:r>
      <w:r w:rsidRPr="0081322D">
        <w:rPr>
          <w:i/>
          <w:iCs/>
          <w:color w:val="FF0000"/>
        </w:rPr>
        <w:t>)</w:t>
      </w:r>
      <w:r w:rsidRPr="009853A1">
        <w:rPr>
          <w:color w:val="auto"/>
        </w:rPr>
        <w:t>, Mrc1</w:t>
      </w:r>
      <w:r>
        <w:rPr>
          <w:color w:val="auto"/>
        </w:rPr>
        <w:t xml:space="preserve"> </w:t>
      </w:r>
      <w:r w:rsidRPr="0081322D">
        <w:rPr>
          <w:i/>
          <w:iCs/>
          <w:color w:val="FF0000"/>
        </w:rPr>
        <w:t>(</w:t>
      </w:r>
      <w:r>
        <w:rPr>
          <w:i/>
          <w:iCs/>
          <w:color w:val="FF0000"/>
        </w:rPr>
        <w:t>M-R-C-1</w:t>
      </w:r>
      <w:r w:rsidRPr="0081322D">
        <w:rPr>
          <w:i/>
          <w:iCs/>
          <w:color w:val="FF0000"/>
        </w:rPr>
        <w:t>)</w:t>
      </w:r>
      <w:r w:rsidRPr="009853A1">
        <w:rPr>
          <w:color w:val="auto"/>
        </w:rPr>
        <w:t>, and Timp2</w:t>
      </w:r>
      <w:r>
        <w:rPr>
          <w:color w:val="auto"/>
        </w:rPr>
        <w:t xml:space="preserve"> </w:t>
      </w:r>
      <w:r w:rsidRPr="0081322D">
        <w:rPr>
          <w:i/>
          <w:iCs/>
          <w:color w:val="FF0000"/>
        </w:rPr>
        <w:t>(</w:t>
      </w:r>
      <w:r>
        <w:rPr>
          <w:i/>
          <w:iCs/>
          <w:color w:val="FF0000"/>
        </w:rPr>
        <w:t>T-I-M-P-2</w:t>
      </w:r>
      <w:r w:rsidRPr="0081322D">
        <w:rPr>
          <w:i/>
          <w:iCs/>
          <w:color w:val="FF0000"/>
        </w:rPr>
        <w:t>)</w:t>
      </w:r>
      <w:r w:rsidRPr="009853A1">
        <w:rPr>
          <w:color w:val="auto"/>
        </w:rPr>
        <w:t xml:space="preserve"> were distinctly localized within a specific cluster </w:t>
      </w:r>
      <w:r w:rsidRPr="009853A1">
        <w:rPr>
          <w:b/>
          <w:color w:val="auto"/>
        </w:rPr>
        <w:t>[1]</w:t>
      </w:r>
      <w:r w:rsidRPr="009853A1">
        <w:rPr>
          <w:color w:val="auto"/>
        </w:rPr>
        <w:t>.</w:t>
      </w:r>
    </w:p>
    <w:p w14:paraId="5E5334AB" w14:textId="7771BF48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4A. </w:t>
      </w:r>
      <w:r w:rsidRPr="00381B29">
        <w:rPr>
          <w:i/>
          <w:iCs/>
          <w:color w:val="3333FF"/>
        </w:rPr>
        <w:t xml:space="preserve">Video editor: Highlight the cluster pointed by the </w:t>
      </w:r>
      <w:r w:rsidRPr="00381B29">
        <w:rPr>
          <w:i/>
          <w:iCs/>
          <w:color w:val="3333FF"/>
        </w:rPr>
        <w:t>‘</w:t>
      </w:r>
      <w:r w:rsidRPr="00381B29">
        <w:rPr>
          <w:i/>
          <w:iCs/>
          <w:color w:val="3333FF"/>
        </w:rPr>
        <w:t>black arrows</w:t>
      </w:r>
      <w:r w:rsidRPr="00381B29">
        <w:rPr>
          <w:i/>
          <w:iCs/>
          <w:color w:val="3333FF"/>
        </w:rPr>
        <w:t>’</w:t>
      </w:r>
      <w:r w:rsidRPr="00381B29">
        <w:rPr>
          <w:i/>
          <w:iCs/>
          <w:color w:val="3333FF"/>
        </w:rPr>
        <w:t xml:space="preserve"> across the </w:t>
      </w:r>
      <w:r w:rsidRPr="00381B29">
        <w:rPr>
          <w:i/>
          <w:iCs/>
          <w:color w:val="3333FF"/>
        </w:rPr>
        <w:t>“</w:t>
      </w:r>
      <w:r w:rsidRPr="00381B29">
        <w:rPr>
          <w:i/>
          <w:iCs/>
          <w:color w:val="3333FF"/>
        </w:rPr>
        <w:t>Cx3cr1, Mrc1, and Timp2</w:t>
      </w:r>
      <w:r w:rsidRPr="00381B29">
        <w:rPr>
          <w:i/>
          <w:iCs/>
          <w:color w:val="3333FF"/>
        </w:rPr>
        <w:t>”</w:t>
      </w:r>
      <w:r w:rsidRPr="00381B29">
        <w:rPr>
          <w:i/>
          <w:iCs/>
          <w:color w:val="3333FF"/>
        </w:rPr>
        <w:t xml:space="preserve"> plots</w:t>
      </w:r>
    </w:p>
    <w:p w14:paraId="39187710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t>.</w:t>
      </w:r>
    </w:p>
    <w:p w14:paraId="7A9C6CB6" w14:textId="77777777" w:rsidR="0081322D" w:rsidRPr="009853A1" w:rsidRDefault="0081322D" w:rsidP="0081322D">
      <w:pPr>
        <w:rPr>
          <w:color w:val="auto"/>
        </w:rPr>
      </w:pPr>
    </w:p>
    <w:p w14:paraId="5E038265" w14:textId="54ED2273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9853A1">
        <w:rPr>
          <w:color w:val="auto"/>
        </w:rPr>
        <w:t xml:space="preserve">MIKA-based scoring confirmed strong subtype identity for S1 macrophages </w:t>
      </w:r>
      <w:r w:rsidRPr="009853A1">
        <w:rPr>
          <w:b/>
          <w:color w:val="auto"/>
        </w:rPr>
        <w:t>[1]</w:t>
      </w:r>
      <w:r w:rsidRPr="009853A1">
        <w:rPr>
          <w:color w:val="auto"/>
        </w:rPr>
        <w:t>.</w:t>
      </w:r>
    </w:p>
    <w:p w14:paraId="47AE3555" w14:textId="64EE9C2D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4B. </w:t>
      </w:r>
      <w:r w:rsidRPr="00381B29">
        <w:rPr>
          <w:i/>
          <w:iCs/>
          <w:color w:val="3333FF"/>
        </w:rPr>
        <w:t xml:space="preserve">Video editor: Highlight S1 </w:t>
      </w:r>
      <w:r w:rsidR="00381B29" w:rsidRPr="00381B29">
        <w:rPr>
          <w:i/>
          <w:iCs/>
          <w:color w:val="3333FF"/>
        </w:rPr>
        <w:t>panel</w:t>
      </w:r>
      <w:r w:rsidRPr="009853A1">
        <w:rPr>
          <w:color w:val="auto"/>
        </w:rPr>
        <w:t>.</w:t>
      </w:r>
    </w:p>
    <w:sectPr w:rsidR="0081322D" w:rsidRPr="009853A1" w:rsidSect="00BA553A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7FE5FF" w14:textId="77777777" w:rsidR="006E5285" w:rsidRDefault="006E5285">
      <w:r>
        <w:separator/>
      </w:r>
    </w:p>
    <w:p w14:paraId="73A723BA" w14:textId="77777777" w:rsidR="006E5285" w:rsidRDefault="006E5285"/>
  </w:endnote>
  <w:endnote w:type="continuationSeparator" w:id="0">
    <w:p w14:paraId="5851D125" w14:textId="77777777" w:rsidR="006E5285" w:rsidRDefault="006E5285">
      <w:r>
        <w:continuationSeparator/>
      </w:r>
    </w:p>
    <w:p w14:paraId="55D1526E" w14:textId="77777777" w:rsidR="006E5285" w:rsidRDefault="006E52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5737D6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C53B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8D8D92" w14:textId="77777777" w:rsidR="006E5285" w:rsidRDefault="006E5285">
      <w:r>
        <w:separator/>
      </w:r>
    </w:p>
    <w:p w14:paraId="187D0EDB" w14:textId="77777777" w:rsidR="006E5285" w:rsidRDefault="006E5285"/>
  </w:footnote>
  <w:footnote w:type="continuationSeparator" w:id="0">
    <w:p w14:paraId="3CE3EE0B" w14:textId="77777777" w:rsidR="006E5285" w:rsidRDefault="006E5285">
      <w:r>
        <w:continuationSeparator/>
      </w:r>
    </w:p>
    <w:p w14:paraId="0F2FF9E2" w14:textId="77777777" w:rsidR="006E5285" w:rsidRDefault="006E52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24D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13B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1B2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76EC"/>
    <w:rsid w:val="004001E9"/>
    <w:rsid w:val="004034B6"/>
    <w:rsid w:val="00406F57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5285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0074"/>
    <w:rsid w:val="00802635"/>
    <w:rsid w:val="00804C75"/>
    <w:rsid w:val="00806B1B"/>
    <w:rsid w:val="0081322D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930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53B0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5402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624D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624DF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0624D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624D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624D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624D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mai@sts.med.osaka-u.ac.jp" TargetMode="External"/><Relationship Id="rId13" Type="http://schemas.openxmlformats.org/officeDocument/2006/relationships/hyperlink" Target="mailto:ueno@pedsurg.med.osaka-u.ac.jp" TargetMode="External"/><Relationship Id="rId18" Type="http://schemas.openxmlformats.org/officeDocument/2006/relationships/hyperlink" Target="https://review.jove.com/v/5848/screen-capture-instructions-for-authors?status=a7854k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65708" TargetMode="External"/><Relationship Id="rId12" Type="http://schemas.openxmlformats.org/officeDocument/2006/relationships/hyperlink" Target="mailto:kodama@pedsurg.med.osaka-u.ac.jp" TargetMode="External"/><Relationship Id="rId17" Type="http://schemas.openxmlformats.org/officeDocument/2006/relationships/hyperlink" Target="https://obsproject.com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tomli_yt@sts.med.osaka-u.ac.jp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amanishi@sts.med.osaka-u.ac.jp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tamai@sts.med.osaka-u.ac.jp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takase@pedsurg.med.osaka-u.ac.jp" TargetMode="External"/><Relationship Id="rId19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omli_yt@sts.med.osaka-u.ac.jp" TargetMode="External"/><Relationship Id="rId14" Type="http://schemas.openxmlformats.org/officeDocument/2006/relationships/hyperlink" Target="mailto:okuyama@pedsurg.med.osaka-u.ac.jp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D574F733F642959DEAB35E85387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EA31C-6CE5-4A5F-9BB2-F5E8E31B258C}"/>
      </w:docPartPr>
      <w:docPartBody>
        <w:p w:rsidR="00000000" w:rsidRDefault="00736F41" w:rsidP="00736F41">
          <w:pPr>
            <w:pStyle w:val="BBD574F733F642959DEAB35E85387F6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1437C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06F57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36F41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BD574F733F642959DEAB35E85387F60">
    <w:name w:val="BBD574F733F642959DEAB35E85387F60"/>
    <w:rsid w:val="00736F4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3</Pages>
  <Words>3031</Words>
  <Characters>16159</Characters>
  <Application>Microsoft Office Word</Application>
  <DocSecurity>0</DocSecurity>
  <Lines>375</Lines>
  <Paragraphs>2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9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5-28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